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26DEEE" w14:textId="77777777" w:rsidR="001E120F" w:rsidRDefault="001E120F" w:rsidP="001E120F">
      <w:pPr>
        <w:ind w:left="180"/>
        <w:jc w:val="center"/>
        <w:rPr>
          <w:rFonts w:eastAsia="Calibri"/>
          <w:b/>
          <w:color w:val="000000"/>
          <w:sz w:val="40"/>
          <w:szCs w:val="40"/>
        </w:rPr>
      </w:pPr>
      <w:bookmarkStart w:id="0" w:name="_Hlk123908248"/>
      <w:bookmarkStart w:id="1" w:name="_Hlk123908263"/>
      <w:bookmarkStart w:id="2" w:name="_Hlk126595149"/>
      <w:r>
        <w:rPr>
          <w:rFonts w:eastAsia="Calibri"/>
          <w:b/>
          <w:color w:val="000000"/>
          <w:sz w:val="40"/>
          <w:szCs w:val="40"/>
        </w:rPr>
        <w:t xml:space="preserve">ČESTNÉ PROHLÁŠENÍ </w:t>
      </w:r>
    </w:p>
    <w:p w14:paraId="77430E6C" w14:textId="77777777" w:rsidR="001E120F" w:rsidRDefault="001E120F" w:rsidP="001E120F">
      <w:pPr>
        <w:ind w:left="180"/>
        <w:jc w:val="center"/>
        <w:rPr>
          <w:rFonts w:eastAsia="Calibri"/>
          <w:b/>
          <w:color w:val="000000"/>
          <w:sz w:val="40"/>
          <w:szCs w:val="40"/>
        </w:rPr>
      </w:pPr>
      <w:r w:rsidRPr="001E120F">
        <w:rPr>
          <w:rFonts w:eastAsia="Calibri"/>
          <w:b/>
          <w:color w:val="000000"/>
          <w:sz w:val="40"/>
          <w:szCs w:val="40"/>
        </w:rPr>
        <w:t>o neexistenci střetu zájmů a o neexistenci vztahu k</w:t>
      </w:r>
      <w:r>
        <w:rPr>
          <w:rFonts w:eastAsia="Calibri"/>
          <w:b/>
          <w:color w:val="000000"/>
          <w:sz w:val="40"/>
          <w:szCs w:val="40"/>
        </w:rPr>
        <w:t> </w:t>
      </w:r>
      <w:r w:rsidRPr="001E120F">
        <w:rPr>
          <w:rFonts w:eastAsia="Calibri"/>
          <w:b/>
          <w:color w:val="000000"/>
          <w:sz w:val="40"/>
          <w:szCs w:val="40"/>
        </w:rPr>
        <w:t>Rusku</w:t>
      </w:r>
    </w:p>
    <w:p w14:paraId="628D4DC0" w14:textId="77777777" w:rsidR="001E120F" w:rsidRPr="001E120F" w:rsidRDefault="001E120F" w:rsidP="001E120F">
      <w:pPr>
        <w:ind w:left="180"/>
        <w:jc w:val="center"/>
        <w:rPr>
          <w:rFonts w:eastAsia="Calibri"/>
          <w:bCs/>
          <w:color w:val="000000"/>
          <w:sz w:val="32"/>
          <w:szCs w:val="32"/>
        </w:rPr>
      </w:pPr>
      <w:r w:rsidRPr="001E120F">
        <w:rPr>
          <w:rFonts w:eastAsia="Calibri"/>
          <w:bCs/>
          <w:color w:val="000000"/>
          <w:sz w:val="32"/>
          <w:szCs w:val="32"/>
        </w:rPr>
        <w:t>pro veřejnou zakázku s názvem:</w:t>
      </w:r>
    </w:p>
    <w:p w14:paraId="61ECBD27" w14:textId="77777777" w:rsidR="001E120F" w:rsidRPr="001E1325" w:rsidRDefault="001E120F" w:rsidP="001E1325">
      <w:pPr>
        <w:ind w:left="180"/>
        <w:jc w:val="center"/>
        <w:rPr>
          <w:rFonts w:eastAsia="Calibri"/>
          <w:b/>
          <w:bCs/>
          <w:color w:val="000000"/>
          <w:sz w:val="32"/>
          <w:szCs w:val="32"/>
        </w:rPr>
      </w:pPr>
      <w:r w:rsidRPr="001E120F">
        <w:rPr>
          <w:rFonts w:eastAsia="Calibri"/>
          <w:bCs/>
          <w:color w:val="000000"/>
          <w:sz w:val="32"/>
          <w:szCs w:val="32"/>
        </w:rPr>
        <w:t>„</w:t>
      </w:r>
      <w:r w:rsidR="001E1325" w:rsidRPr="001E1325">
        <w:rPr>
          <w:rFonts w:eastAsia="Calibri"/>
          <w:color w:val="000000"/>
          <w:sz w:val="28"/>
          <w:szCs w:val="28"/>
        </w:rPr>
        <w:t>Běžná údržba a opravy místních komunikací a dílčí činnosti v rámci správy MK na r. 2026–2028</w:t>
      </w:r>
      <w:r w:rsidRPr="001E120F">
        <w:rPr>
          <w:rFonts w:eastAsia="Calibri"/>
          <w:bCs/>
          <w:color w:val="000000"/>
          <w:sz w:val="32"/>
          <w:szCs w:val="32"/>
        </w:rPr>
        <w:t>“</w:t>
      </w:r>
    </w:p>
    <w:p w14:paraId="52216B6A" w14:textId="77777777" w:rsidR="006A6558" w:rsidRPr="00846FBF" w:rsidRDefault="006A6558" w:rsidP="006A6558">
      <w:pPr>
        <w:pStyle w:val="Zhlav"/>
        <w:tabs>
          <w:tab w:val="clear" w:pos="9072"/>
        </w:tabs>
        <w:ind w:left="567" w:right="567"/>
        <w:jc w:val="center"/>
      </w:pPr>
      <w:bookmarkStart w:id="3" w:name="_Hlk123908368"/>
      <w:bookmarkStart w:id="4" w:name="_Toc62811215"/>
      <w:bookmarkStart w:id="5" w:name="_Toc62811344"/>
      <w:bookmarkStart w:id="6" w:name="_Toc124434946"/>
      <w:bookmarkStart w:id="7" w:name="_Hlk112915868"/>
      <w:bookmarkEnd w:id="0"/>
      <w:bookmarkEnd w:id="1"/>
      <w:bookmarkEnd w:id="2"/>
      <w:r w:rsidRPr="00846FBF">
        <w:t>________________________________________________________________________</w:t>
      </w:r>
    </w:p>
    <w:bookmarkEnd w:id="3"/>
    <w:p w14:paraId="6722B113" w14:textId="77777777" w:rsidR="001E120F" w:rsidRDefault="001E120F" w:rsidP="001E120F">
      <w:pPr>
        <w:keepNext/>
        <w:keepLines/>
        <w:spacing w:before="160"/>
        <w:ind w:left="432" w:hanging="432"/>
        <w:jc w:val="left"/>
        <w:outlineLvl w:val="0"/>
        <w:rPr>
          <w:rFonts w:ascii="Calibri Light" w:hAnsi="Calibri Light" w:cs="Times New Roman"/>
          <w:b/>
          <w:sz w:val="28"/>
          <w:szCs w:val="32"/>
          <w:lang w:eastAsia="cs-CZ"/>
        </w:rPr>
      </w:pPr>
      <w:r w:rsidRPr="001E120F">
        <w:rPr>
          <w:rFonts w:ascii="Calibri Light" w:hAnsi="Calibri Light" w:cs="Times New Roman"/>
          <w:b/>
          <w:sz w:val="28"/>
          <w:szCs w:val="32"/>
          <w:lang w:eastAsia="cs-CZ"/>
        </w:rPr>
        <w:t xml:space="preserve">Identifikační údaje </w:t>
      </w:r>
      <w:bookmarkEnd w:id="4"/>
      <w:bookmarkEnd w:id="5"/>
      <w:bookmarkEnd w:id="6"/>
      <w:r w:rsidRPr="001E120F">
        <w:rPr>
          <w:rFonts w:ascii="Calibri Light" w:hAnsi="Calibri Light" w:cs="Times New Roman"/>
          <w:b/>
          <w:sz w:val="28"/>
          <w:szCs w:val="32"/>
          <w:lang w:eastAsia="cs-CZ"/>
        </w:rPr>
        <w:t>dodavatele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11"/>
        <w:gridCol w:w="5387"/>
      </w:tblGrid>
      <w:tr w:rsidR="00E44375" w:rsidRPr="00E44375" w14:paraId="5605A724" w14:textId="77777777" w:rsidTr="00E44375">
        <w:trPr>
          <w:trHeight w:val="438"/>
        </w:trPr>
        <w:tc>
          <w:tcPr>
            <w:tcW w:w="4111" w:type="dxa"/>
            <w:shd w:val="clear" w:color="auto" w:fill="D9D9D9"/>
            <w:vAlign w:val="center"/>
          </w:tcPr>
          <w:p w14:paraId="38F01180" w14:textId="77777777" w:rsidR="00E44375" w:rsidRPr="00E44375" w:rsidRDefault="00E44375" w:rsidP="00E44375">
            <w:pPr>
              <w:jc w:val="left"/>
              <w:rPr>
                <w:sz w:val="24"/>
                <w:szCs w:val="24"/>
              </w:rPr>
            </w:pPr>
            <w:bookmarkStart w:id="8" w:name="_Hlk112915913"/>
            <w:r w:rsidRPr="00E44375">
              <w:rPr>
                <w:sz w:val="24"/>
                <w:szCs w:val="24"/>
              </w:rPr>
              <w:t>Jméno a příjmení/Název:</w:t>
            </w:r>
          </w:p>
        </w:tc>
        <w:tc>
          <w:tcPr>
            <w:tcW w:w="5387" w:type="dxa"/>
            <w:shd w:val="clear" w:color="auto" w:fill="auto"/>
            <w:vAlign w:val="center"/>
          </w:tcPr>
          <w:p w14:paraId="6CDC2F0B" w14:textId="77777777" w:rsidR="00E44375" w:rsidRPr="001E1325" w:rsidRDefault="00103C74" w:rsidP="00E44375">
            <w:pPr>
              <w:jc w:val="center"/>
              <w:rPr>
                <w:sz w:val="24"/>
                <w:szCs w:val="24"/>
                <w:highlight w:val="yellow"/>
              </w:rPr>
            </w:pPr>
            <w:r w:rsidRPr="001E1325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E44375" w:rsidRPr="00E44375" w14:paraId="47B80483" w14:textId="77777777" w:rsidTr="00E44375">
        <w:trPr>
          <w:trHeight w:val="438"/>
        </w:trPr>
        <w:tc>
          <w:tcPr>
            <w:tcW w:w="4111" w:type="dxa"/>
            <w:shd w:val="clear" w:color="auto" w:fill="D9D9D9"/>
            <w:vAlign w:val="center"/>
          </w:tcPr>
          <w:p w14:paraId="31E9EA85" w14:textId="77777777" w:rsidR="00E44375" w:rsidRPr="00E44375" w:rsidRDefault="00E44375" w:rsidP="00E44375">
            <w:pPr>
              <w:jc w:val="left"/>
              <w:rPr>
                <w:sz w:val="24"/>
                <w:szCs w:val="24"/>
              </w:rPr>
            </w:pPr>
            <w:r w:rsidRPr="00E44375">
              <w:rPr>
                <w:sz w:val="24"/>
                <w:szCs w:val="24"/>
              </w:rPr>
              <w:t>Bydliště/Sídlo:</w:t>
            </w:r>
          </w:p>
        </w:tc>
        <w:tc>
          <w:tcPr>
            <w:tcW w:w="5387" w:type="dxa"/>
            <w:shd w:val="clear" w:color="auto" w:fill="auto"/>
            <w:vAlign w:val="center"/>
          </w:tcPr>
          <w:p w14:paraId="75D6AD01" w14:textId="77777777" w:rsidR="00E44375" w:rsidRPr="001E1325" w:rsidRDefault="00D95DEE" w:rsidP="00D95DEE">
            <w:pPr>
              <w:jc w:val="center"/>
              <w:rPr>
                <w:b/>
                <w:sz w:val="24"/>
                <w:szCs w:val="24"/>
                <w:u w:val="single"/>
              </w:rPr>
            </w:pPr>
            <w:r w:rsidRPr="001E1325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E44375" w:rsidRPr="00E44375" w14:paraId="34E498B5" w14:textId="77777777" w:rsidTr="00E44375">
        <w:trPr>
          <w:trHeight w:val="438"/>
        </w:trPr>
        <w:tc>
          <w:tcPr>
            <w:tcW w:w="4111" w:type="dxa"/>
            <w:shd w:val="clear" w:color="auto" w:fill="D9D9D9"/>
            <w:vAlign w:val="center"/>
          </w:tcPr>
          <w:p w14:paraId="7991E6E2" w14:textId="77777777" w:rsidR="00E44375" w:rsidRPr="00E44375" w:rsidRDefault="00E44375" w:rsidP="00E44375">
            <w:pPr>
              <w:jc w:val="left"/>
              <w:rPr>
                <w:sz w:val="24"/>
                <w:szCs w:val="24"/>
              </w:rPr>
            </w:pPr>
            <w:r w:rsidRPr="00E44375">
              <w:rPr>
                <w:sz w:val="24"/>
                <w:szCs w:val="24"/>
              </w:rPr>
              <w:t>Právní forma:</w:t>
            </w:r>
          </w:p>
        </w:tc>
        <w:tc>
          <w:tcPr>
            <w:tcW w:w="5387" w:type="dxa"/>
            <w:shd w:val="clear" w:color="auto" w:fill="auto"/>
            <w:vAlign w:val="center"/>
          </w:tcPr>
          <w:p w14:paraId="6D536F60" w14:textId="77777777" w:rsidR="00E44375" w:rsidRPr="001E1325" w:rsidRDefault="00D95DEE" w:rsidP="00E44375">
            <w:pPr>
              <w:jc w:val="center"/>
              <w:rPr>
                <w:sz w:val="24"/>
                <w:szCs w:val="24"/>
                <w:highlight w:val="yellow"/>
              </w:rPr>
            </w:pPr>
            <w:r w:rsidRPr="001E1325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E44375" w:rsidRPr="00E44375" w14:paraId="70CC0465" w14:textId="77777777" w:rsidTr="00E44375">
        <w:trPr>
          <w:trHeight w:val="438"/>
        </w:trPr>
        <w:tc>
          <w:tcPr>
            <w:tcW w:w="4111" w:type="dxa"/>
            <w:shd w:val="clear" w:color="auto" w:fill="D9D9D9"/>
            <w:vAlign w:val="center"/>
          </w:tcPr>
          <w:p w14:paraId="40C321B5" w14:textId="77777777" w:rsidR="00E44375" w:rsidRPr="00E44375" w:rsidRDefault="00E44375" w:rsidP="00E44375">
            <w:pPr>
              <w:jc w:val="left"/>
              <w:rPr>
                <w:sz w:val="24"/>
                <w:szCs w:val="24"/>
              </w:rPr>
            </w:pPr>
            <w:r w:rsidRPr="00E44375">
              <w:rPr>
                <w:sz w:val="24"/>
                <w:szCs w:val="24"/>
              </w:rPr>
              <w:t>IČO:</w:t>
            </w:r>
          </w:p>
        </w:tc>
        <w:tc>
          <w:tcPr>
            <w:tcW w:w="5387" w:type="dxa"/>
            <w:shd w:val="clear" w:color="auto" w:fill="auto"/>
            <w:vAlign w:val="center"/>
          </w:tcPr>
          <w:p w14:paraId="18F1014F" w14:textId="77777777" w:rsidR="00E44375" w:rsidRPr="00E44375" w:rsidRDefault="00D95DEE" w:rsidP="00E44375">
            <w:pPr>
              <w:jc w:val="center"/>
              <w:rPr>
                <w:sz w:val="24"/>
                <w:szCs w:val="24"/>
              </w:rPr>
            </w:pPr>
            <w:r w:rsidRPr="001E1325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E44375" w:rsidRPr="00E44375" w14:paraId="031D1690" w14:textId="77777777" w:rsidTr="00E44375">
        <w:trPr>
          <w:trHeight w:val="438"/>
        </w:trPr>
        <w:tc>
          <w:tcPr>
            <w:tcW w:w="4111" w:type="dxa"/>
            <w:shd w:val="clear" w:color="auto" w:fill="D9D9D9"/>
            <w:vAlign w:val="center"/>
          </w:tcPr>
          <w:p w14:paraId="5DD18895" w14:textId="77777777" w:rsidR="00E44375" w:rsidRPr="00E44375" w:rsidRDefault="00E44375" w:rsidP="00E44375">
            <w:pPr>
              <w:jc w:val="left"/>
              <w:rPr>
                <w:sz w:val="24"/>
                <w:szCs w:val="24"/>
              </w:rPr>
            </w:pPr>
            <w:r w:rsidRPr="00E44375">
              <w:rPr>
                <w:sz w:val="24"/>
                <w:szCs w:val="24"/>
              </w:rPr>
              <w:t>DIČ:</w:t>
            </w:r>
          </w:p>
        </w:tc>
        <w:tc>
          <w:tcPr>
            <w:tcW w:w="5387" w:type="dxa"/>
            <w:shd w:val="clear" w:color="auto" w:fill="auto"/>
            <w:vAlign w:val="center"/>
          </w:tcPr>
          <w:p w14:paraId="4A719990" w14:textId="77777777" w:rsidR="00E44375" w:rsidRPr="001E1325" w:rsidRDefault="00D95DEE" w:rsidP="00E44375">
            <w:pPr>
              <w:jc w:val="center"/>
              <w:rPr>
                <w:sz w:val="24"/>
                <w:szCs w:val="24"/>
                <w:highlight w:val="lightGray"/>
              </w:rPr>
            </w:pPr>
            <w:r w:rsidRPr="001E1325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E44375" w:rsidRPr="00E44375" w14:paraId="538EFEE1" w14:textId="77777777" w:rsidTr="00E44375">
        <w:trPr>
          <w:trHeight w:val="438"/>
        </w:trPr>
        <w:tc>
          <w:tcPr>
            <w:tcW w:w="4111" w:type="dxa"/>
            <w:shd w:val="clear" w:color="auto" w:fill="D9D9D9"/>
            <w:vAlign w:val="center"/>
          </w:tcPr>
          <w:p w14:paraId="0DF73F59" w14:textId="77777777" w:rsidR="00E44375" w:rsidRPr="00E44375" w:rsidRDefault="00E44375" w:rsidP="00E44375">
            <w:pPr>
              <w:jc w:val="left"/>
              <w:rPr>
                <w:sz w:val="24"/>
                <w:szCs w:val="24"/>
              </w:rPr>
            </w:pPr>
            <w:r w:rsidRPr="00E44375">
              <w:rPr>
                <w:sz w:val="24"/>
                <w:szCs w:val="24"/>
              </w:rPr>
              <w:t xml:space="preserve">Bankovní spojení: </w:t>
            </w:r>
          </w:p>
        </w:tc>
        <w:tc>
          <w:tcPr>
            <w:tcW w:w="5387" w:type="dxa"/>
            <w:shd w:val="clear" w:color="auto" w:fill="auto"/>
            <w:vAlign w:val="center"/>
          </w:tcPr>
          <w:p w14:paraId="6145F32D" w14:textId="77777777" w:rsidR="00E44375" w:rsidRPr="00E44375" w:rsidRDefault="00E44375" w:rsidP="00E44375">
            <w:pPr>
              <w:jc w:val="center"/>
              <w:rPr>
                <w:sz w:val="24"/>
                <w:szCs w:val="24"/>
                <w:highlight w:val="lightGray"/>
              </w:rPr>
            </w:pPr>
            <w:r w:rsidRPr="001E1325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E44375" w:rsidRPr="00E44375" w14:paraId="3DFD9D4F" w14:textId="77777777" w:rsidTr="00E44375">
        <w:trPr>
          <w:trHeight w:val="438"/>
        </w:trPr>
        <w:tc>
          <w:tcPr>
            <w:tcW w:w="4111" w:type="dxa"/>
            <w:shd w:val="clear" w:color="auto" w:fill="D9D9D9"/>
            <w:vAlign w:val="center"/>
          </w:tcPr>
          <w:p w14:paraId="2FD4EF68" w14:textId="77777777" w:rsidR="00E44375" w:rsidRPr="00E44375" w:rsidRDefault="00E44375" w:rsidP="00E44375">
            <w:pPr>
              <w:jc w:val="left"/>
              <w:rPr>
                <w:sz w:val="24"/>
                <w:szCs w:val="24"/>
              </w:rPr>
            </w:pPr>
            <w:r w:rsidRPr="00E44375">
              <w:rPr>
                <w:sz w:val="24"/>
                <w:szCs w:val="24"/>
              </w:rPr>
              <w:t>ID datové schránky:</w:t>
            </w:r>
          </w:p>
        </w:tc>
        <w:tc>
          <w:tcPr>
            <w:tcW w:w="5387" w:type="dxa"/>
            <w:shd w:val="clear" w:color="auto" w:fill="auto"/>
            <w:vAlign w:val="center"/>
          </w:tcPr>
          <w:p w14:paraId="16F13151" w14:textId="77777777" w:rsidR="00E44375" w:rsidRPr="001E1325" w:rsidRDefault="00D95DEE" w:rsidP="00E44375">
            <w:pPr>
              <w:jc w:val="center"/>
              <w:rPr>
                <w:sz w:val="24"/>
                <w:szCs w:val="24"/>
                <w:highlight w:val="lightGray"/>
              </w:rPr>
            </w:pPr>
            <w:r w:rsidRPr="001E1325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E44375" w:rsidRPr="00E44375" w14:paraId="7D575544" w14:textId="77777777" w:rsidTr="00E44375">
        <w:trPr>
          <w:trHeight w:val="438"/>
        </w:trPr>
        <w:tc>
          <w:tcPr>
            <w:tcW w:w="4111" w:type="dxa"/>
            <w:shd w:val="clear" w:color="auto" w:fill="D9D9D9"/>
            <w:vAlign w:val="center"/>
          </w:tcPr>
          <w:p w14:paraId="4588B1F8" w14:textId="77777777" w:rsidR="00E44375" w:rsidRPr="00E44375" w:rsidRDefault="00E44375" w:rsidP="00E44375">
            <w:pPr>
              <w:jc w:val="left"/>
              <w:rPr>
                <w:sz w:val="24"/>
                <w:szCs w:val="24"/>
              </w:rPr>
            </w:pPr>
            <w:r w:rsidRPr="00E44375">
              <w:rPr>
                <w:sz w:val="24"/>
                <w:szCs w:val="24"/>
              </w:rPr>
              <w:t>Zastoupen:</w:t>
            </w:r>
          </w:p>
        </w:tc>
        <w:tc>
          <w:tcPr>
            <w:tcW w:w="5387" w:type="dxa"/>
            <w:shd w:val="clear" w:color="auto" w:fill="auto"/>
            <w:vAlign w:val="center"/>
          </w:tcPr>
          <w:p w14:paraId="282061DE" w14:textId="77777777" w:rsidR="00E44375" w:rsidRPr="00E44375" w:rsidRDefault="00D95DEE" w:rsidP="00E44375">
            <w:pPr>
              <w:jc w:val="center"/>
              <w:rPr>
                <w:sz w:val="24"/>
                <w:szCs w:val="24"/>
                <w:highlight w:val="lightGray"/>
              </w:rPr>
            </w:pPr>
            <w:r w:rsidRPr="001E1325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E44375" w:rsidRPr="00E44375" w14:paraId="3AA78C15" w14:textId="77777777" w:rsidTr="00E44375">
        <w:trPr>
          <w:trHeight w:val="438"/>
        </w:trPr>
        <w:tc>
          <w:tcPr>
            <w:tcW w:w="4111" w:type="dxa"/>
            <w:shd w:val="clear" w:color="auto" w:fill="D9D9D9"/>
            <w:vAlign w:val="center"/>
          </w:tcPr>
          <w:p w14:paraId="1A6F06D2" w14:textId="77777777" w:rsidR="00E44375" w:rsidRPr="00E44375" w:rsidRDefault="00E44375" w:rsidP="00E44375">
            <w:pPr>
              <w:jc w:val="left"/>
              <w:rPr>
                <w:sz w:val="24"/>
                <w:szCs w:val="24"/>
              </w:rPr>
            </w:pPr>
            <w:r w:rsidRPr="00E44375">
              <w:rPr>
                <w:sz w:val="24"/>
                <w:szCs w:val="24"/>
              </w:rPr>
              <w:t>Osoba oprávněná jednat za dodavatele ve smluvních věcech včetně uvedení e-mailové adresy:</w:t>
            </w:r>
          </w:p>
        </w:tc>
        <w:tc>
          <w:tcPr>
            <w:tcW w:w="5387" w:type="dxa"/>
            <w:shd w:val="clear" w:color="auto" w:fill="auto"/>
            <w:vAlign w:val="center"/>
          </w:tcPr>
          <w:p w14:paraId="3065562B" w14:textId="77777777" w:rsidR="00E44375" w:rsidRPr="00181B66" w:rsidRDefault="00D95DEE" w:rsidP="00D95DEE">
            <w:pPr>
              <w:tabs>
                <w:tab w:val="left" w:pos="1320"/>
              </w:tabs>
              <w:jc w:val="center"/>
              <w:rPr>
                <w:sz w:val="24"/>
                <w:szCs w:val="24"/>
              </w:rPr>
            </w:pPr>
            <w:r w:rsidRPr="001E1325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181B66" w:rsidRPr="00E44375" w14:paraId="26881201" w14:textId="77777777" w:rsidTr="00E44375">
        <w:trPr>
          <w:trHeight w:val="438"/>
        </w:trPr>
        <w:tc>
          <w:tcPr>
            <w:tcW w:w="4111" w:type="dxa"/>
            <w:shd w:val="clear" w:color="auto" w:fill="D9D9D9"/>
            <w:vAlign w:val="center"/>
          </w:tcPr>
          <w:p w14:paraId="48B5E103" w14:textId="77777777" w:rsidR="00181B66" w:rsidRPr="00E44375" w:rsidRDefault="00181B66" w:rsidP="00181B66">
            <w:pPr>
              <w:jc w:val="left"/>
              <w:rPr>
                <w:sz w:val="24"/>
                <w:szCs w:val="24"/>
              </w:rPr>
            </w:pPr>
            <w:r w:rsidRPr="00E44375">
              <w:rPr>
                <w:sz w:val="24"/>
                <w:szCs w:val="24"/>
              </w:rPr>
              <w:t>Osoba oprávněná jednat za dodavatele v technických věcech včetně uvedení e-mailové adresy:</w:t>
            </w:r>
          </w:p>
        </w:tc>
        <w:tc>
          <w:tcPr>
            <w:tcW w:w="5387" w:type="dxa"/>
            <w:shd w:val="clear" w:color="auto" w:fill="auto"/>
            <w:vAlign w:val="center"/>
          </w:tcPr>
          <w:p w14:paraId="048612B3" w14:textId="77777777" w:rsidR="00181B66" w:rsidRPr="00E44375" w:rsidRDefault="00D95DEE" w:rsidP="00181B66">
            <w:pPr>
              <w:tabs>
                <w:tab w:val="left" w:pos="1320"/>
              </w:tabs>
              <w:jc w:val="center"/>
              <w:rPr>
                <w:sz w:val="24"/>
                <w:szCs w:val="24"/>
                <w:highlight w:val="lightGray"/>
              </w:rPr>
            </w:pPr>
            <w:r w:rsidRPr="001E1325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</w:tbl>
    <w:bookmarkEnd w:id="7"/>
    <w:bookmarkEnd w:id="8"/>
    <w:p w14:paraId="4D2773F3" w14:textId="77777777" w:rsidR="001772A4" w:rsidRPr="001E120F" w:rsidRDefault="001772A4" w:rsidP="00B30DCF">
      <w:pPr>
        <w:pStyle w:val="Nzev"/>
        <w:rPr>
          <w:rStyle w:val="Siln"/>
        </w:rPr>
      </w:pPr>
      <w:r w:rsidRPr="001E120F">
        <w:rPr>
          <w:rStyle w:val="Siln"/>
        </w:rPr>
        <w:t>Čestné prohlášení k neexistenci střetu zájmů</w:t>
      </w:r>
    </w:p>
    <w:p w14:paraId="7D9804F8" w14:textId="77777777" w:rsidR="001772A4" w:rsidRPr="00B320C2" w:rsidRDefault="001772A4" w:rsidP="00B30DCF">
      <w:pPr>
        <w:rPr>
          <w:sz w:val="24"/>
          <w:szCs w:val="24"/>
        </w:rPr>
      </w:pPr>
    </w:p>
    <w:p w14:paraId="4C039A2D" w14:textId="77777777" w:rsidR="001772A4" w:rsidRPr="00B320C2" w:rsidRDefault="001772A4" w:rsidP="00B30DCF">
      <w:pPr>
        <w:rPr>
          <w:sz w:val="24"/>
          <w:szCs w:val="24"/>
        </w:rPr>
      </w:pPr>
      <w:r w:rsidRPr="00B320C2">
        <w:rPr>
          <w:sz w:val="24"/>
          <w:szCs w:val="24"/>
        </w:rPr>
        <w:t>V souladu se zákonem č. 159/2006 Sb., o střetu zájmů, ve znění pozdějších předpisů</w:t>
      </w:r>
      <w:r w:rsidR="00D47061" w:rsidRPr="00B320C2">
        <w:rPr>
          <w:sz w:val="24"/>
          <w:szCs w:val="24"/>
        </w:rPr>
        <w:t>,</w:t>
      </w:r>
      <w:r w:rsidRPr="00B320C2">
        <w:rPr>
          <w:sz w:val="24"/>
          <w:szCs w:val="24"/>
        </w:rPr>
        <w:t xml:space="preserve"> </w:t>
      </w:r>
      <w:r w:rsidR="008F2967" w:rsidRPr="00B320C2">
        <w:rPr>
          <w:sz w:val="24"/>
          <w:szCs w:val="24"/>
        </w:rPr>
        <w:t xml:space="preserve">dodavatel </w:t>
      </w:r>
      <w:r w:rsidRPr="00B320C2">
        <w:rPr>
          <w:sz w:val="24"/>
          <w:szCs w:val="24"/>
        </w:rPr>
        <w:t>čestně prohlašuj</w:t>
      </w:r>
      <w:r w:rsidR="008F2967" w:rsidRPr="00B320C2">
        <w:rPr>
          <w:sz w:val="24"/>
          <w:szCs w:val="24"/>
        </w:rPr>
        <w:t>e</w:t>
      </w:r>
      <w:r w:rsidRPr="00B320C2">
        <w:rPr>
          <w:sz w:val="24"/>
          <w:szCs w:val="24"/>
        </w:rPr>
        <w:t>, že</w:t>
      </w:r>
      <w:r w:rsidR="008F2967" w:rsidRPr="00B320C2">
        <w:rPr>
          <w:sz w:val="24"/>
          <w:szCs w:val="24"/>
        </w:rPr>
        <w:t xml:space="preserve"> </w:t>
      </w:r>
      <w:r w:rsidRPr="00B320C2">
        <w:rPr>
          <w:sz w:val="24"/>
          <w:szCs w:val="24"/>
        </w:rPr>
        <w:t>není obchodní společností, ve které veřejný funkcionář nebo jím ovládaná osoba vlastní podíl představující alespoň 25 % účasti společníka v této obchodní společnosti</w:t>
      </w:r>
      <w:r w:rsidR="00D47061" w:rsidRPr="00B320C2">
        <w:rPr>
          <w:sz w:val="24"/>
          <w:szCs w:val="24"/>
        </w:rPr>
        <w:t>.</w:t>
      </w:r>
    </w:p>
    <w:p w14:paraId="413E8265" w14:textId="77777777" w:rsidR="001772A4" w:rsidRPr="00B320C2" w:rsidRDefault="001772A4" w:rsidP="00B30DCF">
      <w:pPr>
        <w:rPr>
          <w:sz w:val="24"/>
          <w:szCs w:val="24"/>
        </w:rPr>
      </w:pPr>
    </w:p>
    <w:p w14:paraId="161D3290" w14:textId="77777777" w:rsidR="001772A4" w:rsidRPr="00B320C2" w:rsidRDefault="001772A4" w:rsidP="00B30DCF">
      <w:pPr>
        <w:rPr>
          <w:sz w:val="24"/>
          <w:szCs w:val="24"/>
        </w:rPr>
      </w:pPr>
      <w:r w:rsidRPr="00B320C2">
        <w:rPr>
          <w:sz w:val="24"/>
          <w:szCs w:val="24"/>
        </w:rPr>
        <w:t>Zároveň dodavatel prohlašuje, že ani poddodavatel</w:t>
      </w:r>
      <w:r w:rsidR="00B32E1F">
        <w:rPr>
          <w:sz w:val="24"/>
          <w:szCs w:val="24"/>
        </w:rPr>
        <w:t xml:space="preserve"> či jiná </w:t>
      </w:r>
      <w:r w:rsidR="00006629">
        <w:rPr>
          <w:sz w:val="24"/>
          <w:szCs w:val="24"/>
        </w:rPr>
        <w:t>osoba,</w:t>
      </w:r>
      <w:r w:rsidRPr="00B320C2">
        <w:rPr>
          <w:sz w:val="24"/>
          <w:szCs w:val="24"/>
        </w:rPr>
        <w:t xml:space="preserve"> prostřednictvím </w:t>
      </w:r>
      <w:r w:rsidR="00B32E1F">
        <w:rPr>
          <w:sz w:val="24"/>
          <w:szCs w:val="24"/>
        </w:rPr>
        <w:t xml:space="preserve">kterých </w:t>
      </w:r>
      <w:r w:rsidRPr="00B320C2">
        <w:rPr>
          <w:sz w:val="24"/>
          <w:szCs w:val="24"/>
        </w:rPr>
        <w:t xml:space="preserve">dodavatel prokazuje kvalifikaci, není takovou výše popsanou obchodní společností. </w:t>
      </w:r>
    </w:p>
    <w:p w14:paraId="792977EE" w14:textId="77777777" w:rsidR="001772A4" w:rsidRPr="001E120F" w:rsidRDefault="001772A4" w:rsidP="00B30DCF">
      <w:pPr>
        <w:pStyle w:val="Nzev"/>
        <w:rPr>
          <w:rStyle w:val="Siln"/>
        </w:rPr>
      </w:pPr>
      <w:r w:rsidRPr="001E120F">
        <w:rPr>
          <w:rStyle w:val="Siln"/>
        </w:rPr>
        <w:t>Čestné prohlášení o neexistenci vztahu k Rusku</w:t>
      </w:r>
    </w:p>
    <w:p w14:paraId="46EAD973" w14:textId="77777777" w:rsidR="001772A4" w:rsidRPr="001772A4" w:rsidRDefault="001772A4" w:rsidP="00B30DCF"/>
    <w:p w14:paraId="3AA4F183" w14:textId="35297922" w:rsidR="001772A4" w:rsidRPr="00B320C2" w:rsidRDefault="001772A4" w:rsidP="00B30DCF">
      <w:pPr>
        <w:rPr>
          <w:sz w:val="24"/>
          <w:szCs w:val="24"/>
        </w:rPr>
      </w:pPr>
      <w:r w:rsidRPr="00B320C2">
        <w:rPr>
          <w:sz w:val="24"/>
          <w:szCs w:val="24"/>
        </w:rPr>
        <w:t>Dodavatel čestně prohlašuje, že je mu znám obsah nařízení (EU) č. 833/2014</w:t>
      </w:r>
      <w:r w:rsidR="008F2967" w:rsidRPr="00B320C2">
        <w:rPr>
          <w:sz w:val="24"/>
          <w:szCs w:val="24"/>
        </w:rPr>
        <w:t xml:space="preserve"> ze dne 31. července 2014</w:t>
      </w:r>
      <w:r w:rsidRPr="00B320C2">
        <w:rPr>
          <w:sz w:val="24"/>
          <w:szCs w:val="24"/>
        </w:rPr>
        <w:t xml:space="preserve"> o omezujících opatřeních vzhledem k činnostem Ruska destabilizujícím na Ukrajině, ve znění nařízení Rady (EU) č. 2022/576, ze dne 8. dubna 2022</w:t>
      </w:r>
      <w:r w:rsidR="0065644A">
        <w:rPr>
          <w:sz w:val="24"/>
          <w:szCs w:val="24"/>
        </w:rPr>
        <w:t>, a dalších předpisů</w:t>
      </w:r>
      <w:r w:rsidRPr="00B320C2">
        <w:rPr>
          <w:sz w:val="24"/>
          <w:szCs w:val="24"/>
        </w:rPr>
        <w:t xml:space="preserve"> (</w:t>
      </w:r>
      <w:r w:rsidR="00B07A1C" w:rsidRPr="00B320C2">
        <w:rPr>
          <w:sz w:val="24"/>
          <w:szCs w:val="24"/>
        </w:rPr>
        <w:t xml:space="preserve">dále jen </w:t>
      </w:r>
      <w:r w:rsidRPr="00B320C2">
        <w:rPr>
          <w:sz w:val="24"/>
          <w:szCs w:val="24"/>
        </w:rPr>
        <w:t>„</w:t>
      </w:r>
      <w:r w:rsidR="00B07A1C" w:rsidRPr="00006629">
        <w:rPr>
          <w:b/>
          <w:bCs/>
          <w:sz w:val="24"/>
          <w:szCs w:val="24"/>
        </w:rPr>
        <w:t>n</w:t>
      </w:r>
      <w:r w:rsidRPr="00006629">
        <w:rPr>
          <w:b/>
          <w:bCs/>
          <w:sz w:val="24"/>
          <w:szCs w:val="24"/>
        </w:rPr>
        <w:t>ařízení</w:t>
      </w:r>
      <w:r w:rsidRPr="00B320C2">
        <w:rPr>
          <w:sz w:val="24"/>
          <w:szCs w:val="24"/>
        </w:rPr>
        <w:t>“), a že není osobou ve smyslu čl</w:t>
      </w:r>
      <w:r w:rsidR="008F2967" w:rsidRPr="00B320C2">
        <w:rPr>
          <w:sz w:val="24"/>
          <w:szCs w:val="24"/>
        </w:rPr>
        <w:t>.</w:t>
      </w:r>
      <w:r w:rsidRPr="00B320C2">
        <w:rPr>
          <w:sz w:val="24"/>
          <w:szCs w:val="24"/>
        </w:rPr>
        <w:t xml:space="preserve"> 5k </w:t>
      </w:r>
      <w:r w:rsidR="00B07A1C" w:rsidRPr="00B320C2">
        <w:rPr>
          <w:sz w:val="24"/>
          <w:szCs w:val="24"/>
        </w:rPr>
        <w:t>n</w:t>
      </w:r>
      <w:r w:rsidRPr="00B320C2">
        <w:rPr>
          <w:sz w:val="24"/>
          <w:szCs w:val="24"/>
        </w:rPr>
        <w:t>ařízení, tedy že není:</w:t>
      </w:r>
    </w:p>
    <w:p w14:paraId="64D1F52C" w14:textId="77777777" w:rsidR="001772A4" w:rsidRPr="00B320C2" w:rsidRDefault="001772A4" w:rsidP="00B30DCF">
      <w:pPr>
        <w:numPr>
          <w:ilvl w:val="0"/>
          <w:numId w:val="33"/>
        </w:numPr>
        <w:rPr>
          <w:sz w:val="24"/>
          <w:szCs w:val="24"/>
        </w:rPr>
      </w:pPr>
      <w:r w:rsidRPr="00B320C2">
        <w:rPr>
          <w:sz w:val="24"/>
          <w:szCs w:val="24"/>
        </w:rPr>
        <w:lastRenderedPageBreak/>
        <w:t>ruským státním příslušníkem, fyzickou či právnickou osobou nebo subjektem či orgánem se sídlem v</w:t>
      </w:r>
      <w:r w:rsidR="008F2967" w:rsidRPr="00B320C2">
        <w:rPr>
          <w:sz w:val="24"/>
          <w:szCs w:val="24"/>
        </w:rPr>
        <w:t> </w:t>
      </w:r>
      <w:r w:rsidRPr="00B320C2">
        <w:rPr>
          <w:sz w:val="24"/>
          <w:szCs w:val="24"/>
        </w:rPr>
        <w:t>Rusku</w:t>
      </w:r>
      <w:r w:rsidR="008F2967" w:rsidRPr="00B320C2">
        <w:rPr>
          <w:sz w:val="24"/>
          <w:szCs w:val="24"/>
        </w:rPr>
        <w:t>,</w:t>
      </w:r>
    </w:p>
    <w:p w14:paraId="65B776DE" w14:textId="77777777" w:rsidR="001772A4" w:rsidRPr="00B320C2" w:rsidRDefault="001772A4" w:rsidP="00B30DCF">
      <w:pPr>
        <w:numPr>
          <w:ilvl w:val="0"/>
          <w:numId w:val="33"/>
        </w:numPr>
        <w:rPr>
          <w:sz w:val="24"/>
          <w:szCs w:val="24"/>
        </w:rPr>
      </w:pPr>
      <w:r w:rsidRPr="00B320C2">
        <w:rPr>
          <w:sz w:val="24"/>
          <w:szCs w:val="24"/>
        </w:rPr>
        <w:t>právnickou osobou, subjektem nebo orgánem, které jsou z více než 50 % přímo či nepřímo vlastněny některým ze subjektů uvedených v písmeni a) výše, nebo</w:t>
      </w:r>
    </w:p>
    <w:p w14:paraId="4A581357" w14:textId="77777777" w:rsidR="001772A4" w:rsidRPr="00B320C2" w:rsidRDefault="001772A4" w:rsidP="00B30DCF">
      <w:pPr>
        <w:numPr>
          <w:ilvl w:val="0"/>
          <w:numId w:val="33"/>
        </w:numPr>
        <w:rPr>
          <w:sz w:val="24"/>
          <w:szCs w:val="24"/>
        </w:rPr>
      </w:pPr>
      <w:r w:rsidRPr="00B320C2">
        <w:rPr>
          <w:sz w:val="24"/>
          <w:szCs w:val="24"/>
        </w:rPr>
        <w:t>fyzickou nebo právnickou osobou, subjektem nebo orgánem, které jednají jménem nebo na pokyn některého ze subjektů uvedených v písmeni a) nebo b) výš</w:t>
      </w:r>
      <w:r w:rsidR="00B07A1C" w:rsidRPr="00B320C2">
        <w:rPr>
          <w:sz w:val="24"/>
          <w:szCs w:val="24"/>
        </w:rPr>
        <w:t>e.</w:t>
      </w:r>
    </w:p>
    <w:p w14:paraId="2FEAD1A4" w14:textId="77777777" w:rsidR="001772A4" w:rsidRPr="00B320C2" w:rsidRDefault="001772A4" w:rsidP="00B30DCF">
      <w:pPr>
        <w:rPr>
          <w:sz w:val="24"/>
          <w:szCs w:val="24"/>
        </w:rPr>
      </w:pPr>
    </w:p>
    <w:p w14:paraId="5E793CAB" w14:textId="77777777" w:rsidR="001772A4" w:rsidRPr="00B320C2" w:rsidRDefault="001772A4" w:rsidP="00B30DCF">
      <w:pPr>
        <w:rPr>
          <w:sz w:val="24"/>
          <w:szCs w:val="24"/>
        </w:rPr>
      </w:pPr>
      <w:r w:rsidRPr="00B320C2">
        <w:rPr>
          <w:sz w:val="24"/>
          <w:szCs w:val="24"/>
        </w:rPr>
        <w:t>Dodavatel dále čestně prohlašuje, že výše uvedené platí i ve vztahu k veškerým poddodavatelům, které využije k plnění veřejné zakázky, jejichž podíl na předmětu plnění veřejné zakázky představuje více než 10</w:t>
      </w:r>
      <w:r w:rsidR="00B07A1C" w:rsidRPr="00B320C2">
        <w:rPr>
          <w:sz w:val="24"/>
          <w:szCs w:val="24"/>
        </w:rPr>
        <w:t> </w:t>
      </w:r>
      <w:r w:rsidRPr="00B320C2">
        <w:rPr>
          <w:sz w:val="24"/>
          <w:szCs w:val="24"/>
        </w:rPr>
        <w:t>%.</w:t>
      </w:r>
    </w:p>
    <w:p w14:paraId="6C195FE2" w14:textId="77777777" w:rsidR="001772A4" w:rsidRPr="00B320C2" w:rsidRDefault="001772A4" w:rsidP="00B30DCF">
      <w:pPr>
        <w:rPr>
          <w:sz w:val="24"/>
          <w:szCs w:val="24"/>
        </w:rPr>
      </w:pPr>
    </w:p>
    <w:p w14:paraId="2480534B" w14:textId="77777777" w:rsidR="001772A4" w:rsidRPr="00B320C2" w:rsidRDefault="001772A4" w:rsidP="00B30DCF">
      <w:pPr>
        <w:rPr>
          <w:sz w:val="24"/>
          <w:szCs w:val="24"/>
        </w:rPr>
      </w:pPr>
      <w:r w:rsidRPr="00B320C2">
        <w:rPr>
          <w:sz w:val="24"/>
          <w:szCs w:val="24"/>
        </w:rPr>
        <w:t>Dodavatel čestně prohlašuje, že bude-li s ním uzavřena smlouva na veřejnou zakázku, zajistí pravdivost tohoto čestného prohlášení i po celou dobu plnění veřejné zakázky.</w:t>
      </w:r>
    </w:p>
    <w:p w14:paraId="6A083731" w14:textId="77777777" w:rsidR="007652F2" w:rsidRDefault="007652F2" w:rsidP="007652F2"/>
    <w:tbl>
      <w:tblPr>
        <w:tblW w:w="9493" w:type="dxa"/>
        <w:tblLook w:val="04A0" w:firstRow="1" w:lastRow="0" w:firstColumn="1" w:lastColumn="0" w:noHBand="0" w:noVBand="1"/>
      </w:tblPr>
      <w:tblGrid>
        <w:gridCol w:w="9493"/>
      </w:tblGrid>
      <w:tr w:rsidR="002E1ACA" w:rsidRPr="005B2251" w14:paraId="4B3F7C35" w14:textId="77777777" w:rsidTr="00DE2E19">
        <w:trPr>
          <w:trHeight w:val="567"/>
        </w:trPr>
        <w:tc>
          <w:tcPr>
            <w:tcW w:w="9493" w:type="dxa"/>
            <w:shd w:val="clear" w:color="auto" w:fill="auto"/>
            <w:vAlign w:val="center"/>
          </w:tcPr>
          <w:p w14:paraId="583A2F90" w14:textId="77777777" w:rsidR="002E1ACA" w:rsidRPr="00DE2E19" w:rsidRDefault="002E1ACA" w:rsidP="00DE2E19">
            <w:pPr>
              <w:rPr>
                <w:sz w:val="24"/>
                <w:szCs w:val="24"/>
              </w:rPr>
            </w:pPr>
            <w:r w:rsidRPr="00DE2E19">
              <w:rPr>
                <w:sz w:val="24"/>
                <w:szCs w:val="24"/>
              </w:rPr>
              <w:t>V </w:t>
            </w:r>
            <w:r w:rsidR="00103C74" w:rsidRPr="001E1325">
              <w:rPr>
                <w:sz w:val="24"/>
                <w:szCs w:val="24"/>
                <w:highlight w:val="yellow"/>
              </w:rPr>
              <w:t>[DOPLNÍ DODAVATEL]</w:t>
            </w:r>
            <w:r w:rsidRPr="00DE2E19">
              <w:rPr>
                <w:sz w:val="24"/>
                <w:szCs w:val="24"/>
              </w:rPr>
              <w:t xml:space="preserve"> dne </w:t>
            </w:r>
            <w:r w:rsidRPr="00181B66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2E1ACA" w:rsidRPr="005B2251" w14:paraId="6C6C9EA4" w14:textId="77777777" w:rsidTr="00DE2E19">
        <w:trPr>
          <w:trHeight w:val="1475"/>
        </w:trPr>
        <w:tc>
          <w:tcPr>
            <w:tcW w:w="9493" w:type="dxa"/>
            <w:shd w:val="clear" w:color="auto" w:fill="auto"/>
            <w:vAlign w:val="bottom"/>
          </w:tcPr>
          <w:p w14:paraId="5D8CCF60" w14:textId="77777777" w:rsidR="002E1ACA" w:rsidRPr="00DE2E19" w:rsidRDefault="002E1ACA" w:rsidP="00DE2E19">
            <w:pPr>
              <w:jc w:val="right"/>
              <w:rPr>
                <w:sz w:val="24"/>
                <w:szCs w:val="24"/>
              </w:rPr>
            </w:pPr>
          </w:p>
          <w:p w14:paraId="7DFC72B5" w14:textId="77777777" w:rsidR="002E1ACA" w:rsidRPr="00DE2E19" w:rsidRDefault="002E1ACA" w:rsidP="00DE2E19">
            <w:pPr>
              <w:jc w:val="right"/>
              <w:rPr>
                <w:sz w:val="24"/>
                <w:szCs w:val="24"/>
              </w:rPr>
            </w:pPr>
          </w:p>
          <w:p w14:paraId="58C98BFA" w14:textId="77777777" w:rsidR="002E1ACA" w:rsidRPr="00DE2E19" w:rsidRDefault="002E1ACA" w:rsidP="00DE2E19">
            <w:pPr>
              <w:jc w:val="right"/>
              <w:rPr>
                <w:sz w:val="24"/>
                <w:szCs w:val="24"/>
              </w:rPr>
            </w:pPr>
          </w:p>
          <w:p w14:paraId="470BEA55" w14:textId="77777777" w:rsidR="002E1ACA" w:rsidRPr="00DE2E19" w:rsidRDefault="002E1ACA" w:rsidP="00DE2E19">
            <w:pPr>
              <w:jc w:val="right"/>
              <w:rPr>
                <w:sz w:val="24"/>
                <w:szCs w:val="24"/>
              </w:rPr>
            </w:pPr>
            <w:r w:rsidRPr="00DE2E19">
              <w:rPr>
                <w:sz w:val="24"/>
                <w:szCs w:val="24"/>
              </w:rPr>
              <w:t>_______________________________________</w:t>
            </w:r>
          </w:p>
          <w:p w14:paraId="2F29AA07" w14:textId="77777777" w:rsidR="002E1ACA" w:rsidRPr="00DE2E19" w:rsidRDefault="002E1ACA" w:rsidP="00DE2E19">
            <w:pPr>
              <w:jc w:val="right"/>
              <w:rPr>
                <w:sz w:val="24"/>
                <w:szCs w:val="24"/>
              </w:rPr>
            </w:pPr>
            <w:r w:rsidRPr="00DE2E19">
              <w:rPr>
                <w:sz w:val="24"/>
                <w:szCs w:val="24"/>
              </w:rPr>
              <w:t>podpis osoby oprávněné jednat za dodavatele</w:t>
            </w:r>
          </w:p>
        </w:tc>
      </w:tr>
    </w:tbl>
    <w:p w14:paraId="1E0EDA17" w14:textId="77777777" w:rsidR="007652F2" w:rsidRPr="007652F2" w:rsidRDefault="007652F2" w:rsidP="00006629"/>
    <w:sectPr w:rsidR="007652F2" w:rsidRPr="007652F2" w:rsidSect="00494B2C">
      <w:headerReference w:type="default" r:id="rId7"/>
      <w:footerReference w:type="default" r:id="rId8"/>
      <w:headerReference w:type="first" r:id="rId9"/>
      <w:footerReference w:type="first" r:id="rId10"/>
      <w:type w:val="continuous"/>
      <w:pgSz w:w="11906" w:h="16838" w:code="9"/>
      <w:pgMar w:top="1831" w:right="1286" w:bottom="899" w:left="1080" w:header="539" w:footer="40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DA6B72" w14:textId="77777777" w:rsidR="0062601F" w:rsidRDefault="0062601F" w:rsidP="00B30DCF">
      <w:r>
        <w:separator/>
      </w:r>
    </w:p>
  </w:endnote>
  <w:endnote w:type="continuationSeparator" w:id="0">
    <w:p w14:paraId="453EE6B9" w14:textId="77777777" w:rsidR="0062601F" w:rsidRDefault="0062601F" w:rsidP="00B30D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52E70" w14:textId="77777777" w:rsidR="00B320C2" w:rsidRDefault="00B320C2">
    <w:pPr>
      <w:pStyle w:val="Zpat"/>
      <w:jc w:val="right"/>
    </w:pPr>
    <w:r>
      <w:t xml:space="preserve">Stránka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PAGE</w:instrText>
    </w:r>
    <w:r>
      <w:rPr>
        <w:b/>
        <w:bCs/>
        <w:sz w:val="24"/>
        <w:szCs w:val="24"/>
      </w:rPr>
      <w:fldChar w:fldCharType="separate"/>
    </w:r>
    <w:r>
      <w:rPr>
        <w:b/>
        <w:bCs/>
      </w:rPr>
      <w:t>2</w:t>
    </w:r>
    <w:r>
      <w:rPr>
        <w:b/>
        <w:bCs/>
        <w:sz w:val="24"/>
        <w:szCs w:val="24"/>
      </w:rPr>
      <w:fldChar w:fldCharType="end"/>
    </w:r>
    <w:r>
      <w:t xml:space="preserve"> z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NUMPAGES</w:instrText>
    </w:r>
    <w:r>
      <w:rPr>
        <w:b/>
        <w:bCs/>
        <w:sz w:val="24"/>
        <w:szCs w:val="24"/>
      </w:rPr>
      <w:fldChar w:fldCharType="separate"/>
    </w:r>
    <w:r>
      <w:rPr>
        <w:b/>
        <w:bCs/>
      </w:rPr>
      <w:t>2</w:t>
    </w:r>
    <w:r>
      <w:rPr>
        <w:b/>
        <w:bCs/>
        <w:sz w:val="24"/>
        <w:szCs w:val="24"/>
      </w:rPr>
      <w:fldChar w:fldCharType="end"/>
    </w:r>
  </w:p>
  <w:p w14:paraId="6E635CA5" w14:textId="77777777" w:rsidR="00080956" w:rsidRPr="000A7553" w:rsidRDefault="00080956" w:rsidP="00B30DCF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574F9" w14:textId="77777777" w:rsidR="00CD6C06" w:rsidRPr="00BE6A0A" w:rsidRDefault="00BE6A0A" w:rsidP="00B30DCF">
    <w:pPr>
      <w:pStyle w:val="Zpat"/>
    </w:pPr>
    <w:r>
      <w:t xml:space="preserve">Strana </w:t>
    </w:r>
    <w:r>
      <w:fldChar w:fldCharType="begin"/>
    </w:r>
    <w:r>
      <w:instrText xml:space="preserve"> PAGE </w:instrText>
    </w:r>
    <w:r>
      <w:fldChar w:fldCharType="separate"/>
    </w:r>
    <w:r w:rsidR="00336209">
      <w:rPr>
        <w:noProof/>
      </w:rPr>
      <w:t>1</w:t>
    </w:r>
    <w:r>
      <w:fldChar w:fldCharType="end"/>
    </w:r>
    <w:r>
      <w:t xml:space="preserve"> (celkem </w:t>
    </w:r>
    <w:r w:rsidR="00473E12">
      <w:fldChar w:fldCharType="begin"/>
    </w:r>
    <w:r w:rsidR="00473E12">
      <w:instrText xml:space="preserve"> NUMPAGES </w:instrText>
    </w:r>
    <w:r w:rsidR="00473E12">
      <w:fldChar w:fldCharType="separate"/>
    </w:r>
    <w:r w:rsidR="0084365D">
      <w:rPr>
        <w:noProof/>
      </w:rPr>
      <w:t>1</w:t>
    </w:r>
    <w:r w:rsidR="00473E12">
      <w:rPr>
        <w:noProof/>
      </w:rPr>
      <w:fldChar w:fldCharType="end"/>
    </w:r>
    <w: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DE5B28" w14:textId="77777777" w:rsidR="0062601F" w:rsidRDefault="0062601F" w:rsidP="00B30DCF">
      <w:r>
        <w:separator/>
      </w:r>
    </w:p>
  </w:footnote>
  <w:footnote w:type="continuationSeparator" w:id="0">
    <w:p w14:paraId="1A49D5E6" w14:textId="77777777" w:rsidR="0062601F" w:rsidRDefault="0062601F" w:rsidP="00B30D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C88445" w14:textId="77777777" w:rsidR="00255207" w:rsidRDefault="00255207" w:rsidP="00B30DCF">
    <w:pPr>
      <w:pStyle w:val="Zhlav"/>
    </w:pPr>
    <w:bookmarkStart w:id="9" w:name="_Hlk123908293"/>
    <w:bookmarkStart w:id="10" w:name="_Hlk123908294"/>
    <w:bookmarkStart w:id="11" w:name="_Hlk126595133"/>
    <w:bookmarkStart w:id="12" w:name="_Hlk126595134"/>
    <w:r w:rsidRPr="001E1325">
      <w:t>P</w:t>
    </w:r>
    <w:r w:rsidR="00BF0200" w:rsidRPr="001E1325">
      <w:t>říloha č.</w:t>
    </w:r>
    <w:r w:rsidR="00123F10" w:rsidRPr="001E1325">
      <w:t xml:space="preserve"> </w:t>
    </w:r>
    <w:r w:rsidR="001E1325" w:rsidRPr="001E1325">
      <w:t>6</w:t>
    </w:r>
    <w:r w:rsidR="00A40678">
      <w:t xml:space="preserve"> </w:t>
    </w:r>
    <w:r w:rsidR="00FE79FB">
      <w:t>zadávací dokumentace</w:t>
    </w:r>
  </w:p>
  <w:p w14:paraId="6F87280D" w14:textId="77777777" w:rsidR="00350DE6" w:rsidRPr="00255207" w:rsidRDefault="007652F2" w:rsidP="00B30DCF">
    <w:pPr>
      <w:pStyle w:val="Zhlav"/>
    </w:pPr>
    <w:r w:rsidRPr="003008B5">
      <w:t>Veřejná zakázka s názvem „</w:t>
    </w:r>
    <w:r w:rsidR="001E1325" w:rsidRPr="001E1325">
      <w:t>Běžná údržba a opravy místních komunikací a dílčí činnosti v rámci správy MK na r. 2026–2028</w:t>
    </w:r>
    <w:r w:rsidRPr="003008B5">
      <w:t>“</w:t>
    </w:r>
    <w:bookmarkEnd w:id="9"/>
    <w:bookmarkEnd w:id="10"/>
    <w:bookmarkEnd w:id="11"/>
    <w:bookmarkEnd w:id="12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A79EF" w14:textId="77777777" w:rsidR="00BE6A0A" w:rsidRPr="00BE6A0A" w:rsidRDefault="00BE6A0A" w:rsidP="00B30DCF">
    <w:pPr>
      <w:pStyle w:val="Zhlav"/>
    </w:pPr>
    <w:r w:rsidRPr="00BE6A0A">
      <w:t xml:space="preserve">Číslo smlouvy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3164C"/>
    <w:multiLevelType w:val="hybridMultilevel"/>
    <w:tmpl w:val="4096373C"/>
    <w:lvl w:ilvl="0" w:tplc="3724C7CA">
      <w:numFmt w:val="bullet"/>
      <w:lvlText w:val=""/>
      <w:lvlJc w:val="left"/>
      <w:pPr>
        <w:ind w:left="1847" w:hanging="360"/>
      </w:pPr>
      <w:rPr>
        <w:rFonts w:ascii="Wingdings" w:eastAsia="Calibri" w:hAnsi="Wingdings" w:cs="Calibri" w:hint="default"/>
      </w:rPr>
    </w:lvl>
    <w:lvl w:ilvl="1" w:tplc="04050003" w:tentative="1">
      <w:start w:val="1"/>
      <w:numFmt w:val="bullet"/>
      <w:lvlText w:val="o"/>
      <w:lvlJc w:val="left"/>
      <w:pPr>
        <w:ind w:left="256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8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00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72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4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6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8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607" w:hanging="360"/>
      </w:pPr>
      <w:rPr>
        <w:rFonts w:ascii="Wingdings" w:hAnsi="Wingdings" w:hint="default"/>
      </w:rPr>
    </w:lvl>
  </w:abstractNum>
  <w:abstractNum w:abstractNumId="1" w15:restartNumberingAfterBreak="0">
    <w:nsid w:val="01000F4C"/>
    <w:multiLevelType w:val="multilevel"/>
    <w:tmpl w:val="F2845F90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" w15:restartNumberingAfterBreak="0">
    <w:nsid w:val="01525761"/>
    <w:multiLevelType w:val="hybridMultilevel"/>
    <w:tmpl w:val="BDC6C8A2"/>
    <w:lvl w:ilvl="0" w:tplc="28D28460">
      <w:start w:val="1"/>
      <w:numFmt w:val="lowerLetter"/>
      <w:lvlText w:val="%1)"/>
      <w:lvlJc w:val="left"/>
      <w:pPr>
        <w:tabs>
          <w:tab w:val="num" w:pos="1785"/>
        </w:tabs>
        <w:ind w:left="178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5B70081"/>
    <w:multiLevelType w:val="multilevel"/>
    <w:tmpl w:val="BA4EED58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" w15:restartNumberingAfterBreak="0">
    <w:nsid w:val="063F461A"/>
    <w:multiLevelType w:val="multilevel"/>
    <w:tmpl w:val="F2845F90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 w15:restartNumberingAfterBreak="0">
    <w:nsid w:val="0E0E6861"/>
    <w:multiLevelType w:val="hybridMultilevel"/>
    <w:tmpl w:val="D32A82BA"/>
    <w:lvl w:ilvl="0" w:tplc="241E07C0">
      <w:numFmt w:val="bullet"/>
      <w:lvlText w:val="-"/>
      <w:lvlJc w:val="left"/>
      <w:pPr>
        <w:ind w:left="1429" w:hanging="360"/>
      </w:pPr>
      <w:rPr>
        <w:rFonts w:ascii="Tahoma" w:eastAsia="Times New Roman" w:hAnsi="Tahoma" w:cs="Tahoma" w:hint="default"/>
      </w:rPr>
    </w:lvl>
    <w:lvl w:ilvl="1" w:tplc="FFFFFFFF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0F1F44FE"/>
    <w:multiLevelType w:val="hybridMultilevel"/>
    <w:tmpl w:val="CF965642"/>
    <w:lvl w:ilvl="0" w:tplc="A0486E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42E63B6"/>
    <w:multiLevelType w:val="hybridMultilevel"/>
    <w:tmpl w:val="15DE583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1E7E61"/>
    <w:multiLevelType w:val="hybridMultilevel"/>
    <w:tmpl w:val="3FB43ACA"/>
    <w:lvl w:ilvl="0" w:tplc="D2AED40A">
      <w:start w:val="1"/>
      <w:numFmt w:val="decimal"/>
      <w:lvlText w:val="2.%1"/>
      <w:lvlJc w:val="left"/>
      <w:pPr>
        <w:tabs>
          <w:tab w:val="num" w:pos="2610"/>
        </w:tabs>
        <w:ind w:left="2610" w:hanging="45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8120DFF"/>
    <w:multiLevelType w:val="hybridMultilevel"/>
    <w:tmpl w:val="44B41014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1B9A06B3"/>
    <w:multiLevelType w:val="hybridMultilevel"/>
    <w:tmpl w:val="84AC5E2E"/>
    <w:lvl w:ilvl="0" w:tplc="46FA477A">
      <w:start w:val="3"/>
      <w:numFmt w:val="bullet"/>
      <w:lvlText w:val="•"/>
      <w:lvlJc w:val="left"/>
      <w:pPr>
        <w:ind w:left="1060" w:hanging="70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17472A"/>
    <w:multiLevelType w:val="multilevel"/>
    <w:tmpl w:val="0C407352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2" w15:restartNumberingAfterBreak="0">
    <w:nsid w:val="1D3C38F2"/>
    <w:multiLevelType w:val="hybridMultilevel"/>
    <w:tmpl w:val="B3043652"/>
    <w:lvl w:ilvl="0" w:tplc="0405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E93AE1"/>
    <w:multiLevelType w:val="hybridMultilevel"/>
    <w:tmpl w:val="D068C072"/>
    <w:lvl w:ilvl="0" w:tplc="44025296">
      <w:start w:val="3"/>
      <w:numFmt w:val="bullet"/>
      <w:lvlText w:val="•"/>
      <w:lvlJc w:val="left"/>
      <w:pPr>
        <w:ind w:left="1060" w:hanging="70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C33E66"/>
    <w:multiLevelType w:val="hybridMultilevel"/>
    <w:tmpl w:val="94E0B9BA"/>
    <w:lvl w:ilvl="0" w:tplc="241E07C0">
      <w:numFmt w:val="bullet"/>
      <w:lvlText w:val="-"/>
      <w:lvlJc w:val="left"/>
      <w:pPr>
        <w:ind w:left="1080" w:hanging="360"/>
      </w:pPr>
      <w:rPr>
        <w:rFonts w:ascii="Tahoma" w:eastAsia="Times New Roman" w:hAnsi="Tahoma" w:cs="Tahoma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C6E2DD6"/>
    <w:multiLevelType w:val="hybridMultilevel"/>
    <w:tmpl w:val="EFC299F8"/>
    <w:lvl w:ilvl="0" w:tplc="A0486E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0DA480F"/>
    <w:multiLevelType w:val="hybridMultilevel"/>
    <w:tmpl w:val="30FED00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A07F25"/>
    <w:multiLevelType w:val="hybridMultilevel"/>
    <w:tmpl w:val="F650F2C0"/>
    <w:lvl w:ilvl="0" w:tplc="A0486E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24429C3"/>
    <w:multiLevelType w:val="multilevel"/>
    <w:tmpl w:val="BA4EED58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9" w15:restartNumberingAfterBreak="0">
    <w:nsid w:val="327A3D92"/>
    <w:multiLevelType w:val="hybridMultilevel"/>
    <w:tmpl w:val="A35EF096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3BE376C"/>
    <w:multiLevelType w:val="hybridMultilevel"/>
    <w:tmpl w:val="A78C2940"/>
    <w:lvl w:ilvl="0" w:tplc="708AB76C">
      <w:start w:val="1"/>
      <w:numFmt w:val="decimal"/>
      <w:lvlText w:val="%1."/>
      <w:lvlJc w:val="left"/>
      <w:pPr>
        <w:tabs>
          <w:tab w:val="num" w:pos="1065"/>
        </w:tabs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4335560"/>
    <w:multiLevelType w:val="hybridMultilevel"/>
    <w:tmpl w:val="9FDE7736"/>
    <w:lvl w:ilvl="0" w:tplc="CC708E4C">
      <w:start w:val="1"/>
      <w:numFmt w:val="lowerLetter"/>
      <w:lvlText w:val="(%1)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4D597F"/>
    <w:multiLevelType w:val="multilevel"/>
    <w:tmpl w:val="1C46F45E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3" w15:restartNumberingAfterBreak="0">
    <w:nsid w:val="42B8409B"/>
    <w:multiLevelType w:val="hybridMultilevel"/>
    <w:tmpl w:val="5EE61A0E"/>
    <w:lvl w:ilvl="0" w:tplc="241E07C0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2E330F"/>
    <w:multiLevelType w:val="hybridMultilevel"/>
    <w:tmpl w:val="150E379A"/>
    <w:lvl w:ilvl="0" w:tplc="A0486E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6610C54"/>
    <w:multiLevelType w:val="multilevel"/>
    <w:tmpl w:val="6478D79A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6" w15:restartNumberingAfterBreak="0">
    <w:nsid w:val="57B456AA"/>
    <w:multiLevelType w:val="hybridMultilevel"/>
    <w:tmpl w:val="0C58EEC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221CA5"/>
    <w:multiLevelType w:val="hybridMultilevel"/>
    <w:tmpl w:val="F7946E3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DE4C44"/>
    <w:multiLevelType w:val="multilevel"/>
    <w:tmpl w:val="BA4EED58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9" w15:restartNumberingAfterBreak="0">
    <w:nsid w:val="5B9E0B48"/>
    <w:multiLevelType w:val="hybridMultilevel"/>
    <w:tmpl w:val="4DDA304E"/>
    <w:lvl w:ilvl="0" w:tplc="33C097F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824A21"/>
    <w:multiLevelType w:val="hybridMultilevel"/>
    <w:tmpl w:val="B5B2F476"/>
    <w:lvl w:ilvl="0" w:tplc="A0486E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73BEB7F4">
      <w:start w:val="1"/>
      <w:numFmt w:val="decimal"/>
      <w:lvlText w:val="3.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26A2D06"/>
    <w:multiLevelType w:val="multilevel"/>
    <w:tmpl w:val="BA4EED58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2" w15:restartNumberingAfterBreak="0">
    <w:nsid w:val="77F2447F"/>
    <w:multiLevelType w:val="hybridMultilevel"/>
    <w:tmpl w:val="BAC4610C"/>
    <w:lvl w:ilvl="0" w:tplc="33C097FA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8B485F"/>
    <w:multiLevelType w:val="hybridMultilevel"/>
    <w:tmpl w:val="18B8AB12"/>
    <w:lvl w:ilvl="0" w:tplc="2A14A4EA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0B6C36"/>
    <w:multiLevelType w:val="hybridMultilevel"/>
    <w:tmpl w:val="703AE916"/>
    <w:lvl w:ilvl="0" w:tplc="241E07C0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1"/>
  </w:num>
  <w:num w:numId="3">
    <w:abstractNumId w:val="15"/>
  </w:num>
  <w:num w:numId="4">
    <w:abstractNumId w:val="20"/>
  </w:num>
  <w:num w:numId="5">
    <w:abstractNumId w:val="17"/>
  </w:num>
  <w:num w:numId="6">
    <w:abstractNumId w:val="1"/>
  </w:num>
  <w:num w:numId="7">
    <w:abstractNumId w:val="24"/>
  </w:num>
  <w:num w:numId="8">
    <w:abstractNumId w:val="30"/>
  </w:num>
  <w:num w:numId="9">
    <w:abstractNumId w:val="4"/>
  </w:num>
  <w:num w:numId="10">
    <w:abstractNumId w:val="25"/>
  </w:num>
  <w:num w:numId="11">
    <w:abstractNumId w:val="19"/>
  </w:num>
  <w:num w:numId="12">
    <w:abstractNumId w:val="8"/>
  </w:num>
  <w:num w:numId="13">
    <w:abstractNumId w:val="31"/>
  </w:num>
  <w:num w:numId="14">
    <w:abstractNumId w:val="18"/>
  </w:num>
  <w:num w:numId="15">
    <w:abstractNumId w:val="28"/>
  </w:num>
  <w:num w:numId="16">
    <w:abstractNumId w:val="3"/>
  </w:num>
  <w:num w:numId="17">
    <w:abstractNumId w:val="22"/>
  </w:num>
  <w:num w:numId="18">
    <w:abstractNumId w:val="12"/>
  </w:num>
  <w:num w:numId="19">
    <w:abstractNumId w:val="2"/>
  </w:num>
  <w:num w:numId="20">
    <w:abstractNumId w:val="33"/>
  </w:num>
  <w:num w:numId="21">
    <w:abstractNumId w:val="27"/>
  </w:num>
  <w:num w:numId="22">
    <w:abstractNumId w:val="7"/>
  </w:num>
  <w:num w:numId="23">
    <w:abstractNumId w:val="16"/>
  </w:num>
  <w:num w:numId="24">
    <w:abstractNumId w:val="10"/>
  </w:num>
  <w:num w:numId="25">
    <w:abstractNumId w:val="26"/>
  </w:num>
  <w:num w:numId="26">
    <w:abstractNumId w:val="13"/>
  </w:num>
  <w:num w:numId="27">
    <w:abstractNumId w:val="14"/>
  </w:num>
  <w:num w:numId="28">
    <w:abstractNumId w:val="34"/>
  </w:num>
  <w:num w:numId="29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3"/>
  </w:num>
  <w:num w:numId="31">
    <w:abstractNumId w:val="21"/>
  </w:num>
  <w:num w:numId="32">
    <w:abstractNumId w:val="32"/>
  </w:num>
  <w:num w:numId="33">
    <w:abstractNumId w:val="29"/>
  </w:num>
  <w:num w:numId="34">
    <w:abstractNumId w:val="0"/>
  </w:num>
  <w:num w:numId="35">
    <w:abstractNumId w:val="9"/>
  </w:num>
  <w:num w:numId="36">
    <w:abstractNumId w:val="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NzQzNLC0sDAxMjBS0lEKTi0uzszPAykwrAUA6TKWVSwAAAA="/>
  </w:docVars>
  <w:rsids>
    <w:rsidRoot w:val="000822AE"/>
    <w:rsid w:val="000053B9"/>
    <w:rsid w:val="00005595"/>
    <w:rsid w:val="00005961"/>
    <w:rsid w:val="00006629"/>
    <w:rsid w:val="00010928"/>
    <w:rsid w:val="00011864"/>
    <w:rsid w:val="00017BCE"/>
    <w:rsid w:val="00020B2E"/>
    <w:rsid w:val="00023225"/>
    <w:rsid w:val="000269AA"/>
    <w:rsid w:val="00030352"/>
    <w:rsid w:val="00031A1B"/>
    <w:rsid w:val="00034126"/>
    <w:rsid w:val="000345B2"/>
    <w:rsid w:val="00034EBF"/>
    <w:rsid w:val="000406E7"/>
    <w:rsid w:val="000440D1"/>
    <w:rsid w:val="00045099"/>
    <w:rsid w:val="00046645"/>
    <w:rsid w:val="00055517"/>
    <w:rsid w:val="000563CA"/>
    <w:rsid w:val="00063055"/>
    <w:rsid w:val="00064BB6"/>
    <w:rsid w:val="00066B3C"/>
    <w:rsid w:val="00070A3C"/>
    <w:rsid w:val="000756BB"/>
    <w:rsid w:val="00077C74"/>
    <w:rsid w:val="00080956"/>
    <w:rsid w:val="00081451"/>
    <w:rsid w:val="000822AE"/>
    <w:rsid w:val="00084D28"/>
    <w:rsid w:val="00090013"/>
    <w:rsid w:val="000925C3"/>
    <w:rsid w:val="0009334E"/>
    <w:rsid w:val="000A6C85"/>
    <w:rsid w:val="000A7553"/>
    <w:rsid w:val="000B4DBA"/>
    <w:rsid w:val="000B6984"/>
    <w:rsid w:val="000C06F2"/>
    <w:rsid w:val="000C1313"/>
    <w:rsid w:val="000C18DC"/>
    <w:rsid w:val="000C4BAB"/>
    <w:rsid w:val="000E35D7"/>
    <w:rsid w:val="000E68E3"/>
    <w:rsid w:val="000F01C6"/>
    <w:rsid w:val="000F2669"/>
    <w:rsid w:val="000F5E84"/>
    <w:rsid w:val="000F5F5A"/>
    <w:rsid w:val="000F74B9"/>
    <w:rsid w:val="00101EAD"/>
    <w:rsid w:val="00103C74"/>
    <w:rsid w:val="0011019B"/>
    <w:rsid w:val="00121EF7"/>
    <w:rsid w:val="00123F10"/>
    <w:rsid w:val="00124D1A"/>
    <w:rsid w:val="00136C7A"/>
    <w:rsid w:val="00137448"/>
    <w:rsid w:val="00151081"/>
    <w:rsid w:val="001512D6"/>
    <w:rsid w:val="00157A95"/>
    <w:rsid w:val="001607A2"/>
    <w:rsid w:val="00163B73"/>
    <w:rsid w:val="00170E7A"/>
    <w:rsid w:val="00171A67"/>
    <w:rsid w:val="001772A4"/>
    <w:rsid w:val="00181B66"/>
    <w:rsid w:val="001830AD"/>
    <w:rsid w:val="00185F2F"/>
    <w:rsid w:val="001939CB"/>
    <w:rsid w:val="00194174"/>
    <w:rsid w:val="001975B7"/>
    <w:rsid w:val="001A02BF"/>
    <w:rsid w:val="001A1258"/>
    <w:rsid w:val="001A54B3"/>
    <w:rsid w:val="001A783D"/>
    <w:rsid w:val="001A7951"/>
    <w:rsid w:val="001B0337"/>
    <w:rsid w:val="001B0665"/>
    <w:rsid w:val="001B2951"/>
    <w:rsid w:val="001B5EBC"/>
    <w:rsid w:val="001B6269"/>
    <w:rsid w:val="001C4C2C"/>
    <w:rsid w:val="001C776F"/>
    <w:rsid w:val="001D1B63"/>
    <w:rsid w:val="001D2A4D"/>
    <w:rsid w:val="001E0EA5"/>
    <w:rsid w:val="001E120F"/>
    <w:rsid w:val="001E1325"/>
    <w:rsid w:val="001E2EBA"/>
    <w:rsid w:val="001E36DD"/>
    <w:rsid w:val="001E6332"/>
    <w:rsid w:val="001F1CA6"/>
    <w:rsid w:val="001F208C"/>
    <w:rsid w:val="001F239C"/>
    <w:rsid w:val="001F664D"/>
    <w:rsid w:val="001F70ED"/>
    <w:rsid w:val="001F7B22"/>
    <w:rsid w:val="00202130"/>
    <w:rsid w:val="002047A8"/>
    <w:rsid w:val="0021375E"/>
    <w:rsid w:val="00221837"/>
    <w:rsid w:val="00222F62"/>
    <w:rsid w:val="002247BD"/>
    <w:rsid w:val="00225B12"/>
    <w:rsid w:val="0023406A"/>
    <w:rsid w:val="002351DD"/>
    <w:rsid w:val="0023702D"/>
    <w:rsid w:val="002418DF"/>
    <w:rsid w:val="00250A12"/>
    <w:rsid w:val="00255207"/>
    <w:rsid w:val="00257AE6"/>
    <w:rsid w:val="0026266E"/>
    <w:rsid w:val="0026452E"/>
    <w:rsid w:val="00267BC9"/>
    <w:rsid w:val="00276F70"/>
    <w:rsid w:val="00277311"/>
    <w:rsid w:val="00277DEC"/>
    <w:rsid w:val="0028258B"/>
    <w:rsid w:val="002865D7"/>
    <w:rsid w:val="002901E2"/>
    <w:rsid w:val="00290235"/>
    <w:rsid w:val="00290DCC"/>
    <w:rsid w:val="0029243F"/>
    <w:rsid w:val="00293503"/>
    <w:rsid w:val="002B0B56"/>
    <w:rsid w:val="002B2441"/>
    <w:rsid w:val="002B541A"/>
    <w:rsid w:val="002B7303"/>
    <w:rsid w:val="002C2E62"/>
    <w:rsid w:val="002C3A00"/>
    <w:rsid w:val="002C7E6D"/>
    <w:rsid w:val="002D0F16"/>
    <w:rsid w:val="002D2CBD"/>
    <w:rsid w:val="002D51D7"/>
    <w:rsid w:val="002D7A57"/>
    <w:rsid w:val="002E1ACA"/>
    <w:rsid w:val="002E3741"/>
    <w:rsid w:val="002E47A8"/>
    <w:rsid w:val="002E6E8F"/>
    <w:rsid w:val="002E7DD1"/>
    <w:rsid w:val="002F1B71"/>
    <w:rsid w:val="002F1D30"/>
    <w:rsid w:val="002F3F8D"/>
    <w:rsid w:val="002F6D94"/>
    <w:rsid w:val="0030075B"/>
    <w:rsid w:val="003008B5"/>
    <w:rsid w:val="003028E0"/>
    <w:rsid w:val="003159E6"/>
    <w:rsid w:val="00315B81"/>
    <w:rsid w:val="0032763E"/>
    <w:rsid w:val="003320A1"/>
    <w:rsid w:val="00336209"/>
    <w:rsid w:val="0034092A"/>
    <w:rsid w:val="0034126A"/>
    <w:rsid w:val="003423BD"/>
    <w:rsid w:val="00343BAC"/>
    <w:rsid w:val="00350DE6"/>
    <w:rsid w:val="00353773"/>
    <w:rsid w:val="00353F17"/>
    <w:rsid w:val="00354627"/>
    <w:rsid w:val="0035487E"/>
    <w:rsid w:val="003570BC"/>
    <w:rsid w:val="00357E94"/>
    <w:rsid w:val="0036467A"/>
    <w:rsid w:val="00370C12"/>
    <w:rsid w:val="00373937"/>
    <w:rsid w:val="00374314"/>
    <w:rsid w:val="00381062"/>
    <w:rsid w:val="0038507D"/>
    <w:rsid w:val="00385BC1"/>
    <w:rsid w:val="0039120F"/>
    <w:rsid w:val="003927C4"/>
    <w:rsid w:val="003937C4"/>
    <w:rsid w:val="00394EC3"/>
    <w:rsid w:val="003953D0"/>
    <w:rsid w:val="00395CB3"/>
    <w:rsid w:val="00396255"/>
    <w:rsid w:val="00396F20"/>
    <w:rsid w:val="00397672"/>
    <w:rsid w:val="003A07C7"/>
    <w:rsid w:val="003A1D0E"/>
    <w:rsid w:val="003B0B08"/>
    <w:rsid w:val="003B2F9C"/>
    <w:rsid w:val="003B6499"/>
    <w:rsid w:val="003B7B08"/>
    <w:rsid w:val="003D48EF"/>
    <w:rsid w:val="003D7ACC"/>
    <w:rsid w:val="003E22C7"/>
    <w:rsid w:val="003E24C9"/>
    <w:rsid w:val="003E2989"/>
    <w:rsid w:val="003E6494"/>
    <w:rsid w:val="003E70B2"/>
    <w:rsid w:val="003E733D"/>
    <w:rsid w:val="003F214B"/>
    <w:rsid w:val="003F4371"/>
    <w:rsid w:val="003F6620"/>
    <w:rsid w:val="00400F5B"/>
    <w:rsid w:val="0040292B"/>
    <w:rsid w:val="00403898"/>
    <w:rsid w:val="00406BB3"/>
    <w:rsid w:val="00407535"/>
    <w:rsid w:val="0041344C"/>
    <w:rsid w:val="00416629"/>
    <w:rsid w:val="0041766E"/>
    <w:rsid w:val="004267D7"/>
    <w:rsid w:val="00430D77"/>
    <w:rsid w:val="004319F9"/>
    <w:rsid w:val="00433F92"/>
    <w:rsid w:val="00435973"/>
    <w:rsid w:val="00437470"/>
    <w:rsid w:val="0044071B"/>
    <w:rsid w:val="004426DD"/>
    <w:rsid w:val="00442B0A"/>
    <w:rsid w:val="00447C58"/>
    <w:rsid w:val="00450C80"/>
    <w:rsid w:val="00451A17"/>
    <w:rsid w:val="00452772"/>
    <w:rsid w:val="00452F1B"/>
    <w:rsid w:val="00457FB2"/>
    <w:rsid w:val="00473E12"/>
    <w:rsid w:val="00474026"/>
    <w:rsid w:val="00476C43"/>
    <w:rsid w:val="004822D8"/>
    <w:rsid w:val="004854D8"/>
    <w:rsid w:val="00485F67"/>
    <w:rsid w:val="004875C4"/>
    <w:rsid w:val="00490B9A"/>
    <w:rsid w:val="00494B2C"/>
    <w:rsid w:val="00494F00"/>
    <w:rsid w:val="00494F9C"/>
    <w:rsid w:val="004A2E53"/>
    <w:rsid w:val="004A56CB"/>
    <w:rsid w:val="004B0C8B"/>
    <w:rsid w:val="004B12A8"/>
    <w:rsid w:val="004B52CB"/>
    <w:rsid w:val="004B5FBD"/>
    <w:rsid w:val="004B6BF9"/>
    <w:rsid w:val="004B77E5"/>
    <w:rsid w:val="004C0C94"/>
    <w:rsid w:val="004C149F"/>
    <w:rsid w:val="004C41F5"/>
    <w:rsid w:val="004D1D1B"/>
    <w:rsid w:val="004E0532"/>
    <w:rsid w:val="004E088C"/>
    <w:rsid w:val="004E0FDE"/>
    <w:rsid w:val="004E51A7"/>
    <w:rsid w:val="004F0889"/>
    <w:rsid w:val="004F462D"/>
    <w:rsid w:val="004F57A8"/>
    <w:rsid w:val="004F7E48"/>
    <w:rsid w:val="005001FB"/>
    <w:rsid w:val="00501297"/>
    <w:rsid w:val="00505774"/>
    <w:rsid w:val="0050675E"/>
    <w:rsid w:val="0051275B"/>
    <w:rsid w:val="005129D4"/>
    <w:rsid w:val="00513483"/>
    <w:rsid w:val="005169AD"/>
    <w:rsid w:val="005177AE"/>
    <w:rsid w:val="00520818"/>
    <w:rsid w:val="00523C3A"/>
    <w:rsid w:val="00524745"/>
    <w:rsid w:val="00532921"/>
    <w:rsid w:val="00543201"/>
    <w:rsid w:val="00550D87"/>
    <w:rsid w:val="00555CC1"/>
    <w:rsid w:val="00555EC9"/>
    <w:rsid w:val="00564612"/>
    <w:rsid w:val="00566FBC"/>
    <w:rsid w:val="0057175E"/>
    <w:rsid w:val="00574AF5"/>
    <w:rsid w:val="00576D59"/>
    <w:rsid w:val="005806B1"/>
    <w:rsid w:val="00585AA7"/>
    <w:rsid w:val="005874C2"/>
    <w:rsid w:val="005958E9"/>
    <w:rsid w:val="005A1B48"/>
    <w:rsid w:val="005A2E9D"/>
    <w:rsid w:val="005A6EB8"/>
    <w:rsid w:val="005B56DB"/>
    <w:rsid w:val="005B6BE6"/>
    <w:rsid w:val="005B6F13"/>
    <w:rsid w:val="005C2B09"/>
    <w:rsid w:val="005C44A6"/>
    <w:rsid w:val="005C5E19"/>
    <w:rsid w:val="005D0DD1"/>
    <w:rsid w:val="005D1E73"/>
    <w:rsid w:val="005D3C20"/>
    <w:rsid w:val="005D73DE"/>
    <w:rsid w:val="005E7A9C"/>
    <w:rsid w:val="005F1A7C"/>
    <w:rsid w:val="005F26A1"/>
    <w:rsid w:val="005F4981"/>
    <w:rsid w:val="005F7A8E"/>
    <w:rsid w:val="0060584B"/>
    <w:rsid w:val="0061003F"/>
    <w:rsid w:val="0061210A"/>
    <w:rsid w:val="006125FA"/>
    <w:rsid w:val="006129DA"/>
    <w:rsid w:val="00615751"/>
    <w:rsid w:val="00624DA9"/>
    <w:rsid w:val="0062601F"/>
    <w:rsid w:val="0063072A"/>
    <w:rsid w:val="006319D7"/>
    <w:rsid w:val="00636B91"/>
    <w:rsid w:val="00637BA9"/>
    <w:rsid w:val="00642A2C"/>
    <w:rsid w:val="00645FEF"/>
    <w:rsid w:val="00652ADF"/>
    <w:rsid w:val="0065644A"/>
    <w:rsid w:val="00661CAC"/>
    <w:rsid w:val="00664407"/>
    <w:rsid w:val="00667B81"/>
    <w:rsid w:val="00671A1D"/>
    <w:rsid w:val="00671F5E"/>
    <w:rsid w:val="0067269E"/>
    <w:rsid w:val="0067361C"/>
    <w:rsid w:val="00680555"/>
    <w:rsid w:val="006827A8"/>
    <w:rsid w:val="00687F33"/>
    <w:rsid w:val="006952FA"/>
    <w:rsid w:val="00696958"/>
    <w:rsid w:val="006A37A0"/>
    <w:rsid w:val="006A644B"/>
    <w:rsid w:val="006A6558"/>
    <w:rsid w:val="006A6F67"/>
    <w:rsid w:val="006B1A3B"/>
    <w:rsid w:val="006B2E7D"/>
    <w:rsid w:val="006C2044"/>
    <w:rsid w:val="006C4891"/>
    <w:rsid w:val="006C507B"/>
    <w:rsid w:val="006C5481"/>
    <w:rsid w:val="006C7B0A"/>
    <w:rsid w:val="006C7EF8"/>
    <w:rsid w:val="006D06AF"/>
    <w:rsid w:val="006D0DB7"/>
    <w:rsid w:val="006D2662"/>
    <w:rsid w:val="006D5262"/>
    <w:rsid w:val="006E281E"/>
    <w:rsid w:val="006E48DF"/>
    <w:rsid w:val="006F6A2E"/>
    <w:rsid w:val="006F7947"/>
    <w:rsid w:val="00700491"/>
    <w:rsid w:val="0070049F"/>
    <w:rsid w:val="007045AA"/>
    <w:rsid w:val="00707724"/>
    <w:rsid w:val="0071047C"/>
    <w:rsid w:val="0071182C"/>
    <w:rsid w:val="00712324"/>
    <w:rsid w:val="00712EA7"/>
    <w:rsid w:val="00723B44"/>
    <w:rsid w:val="00730B60"/>
    <w:rsid w:val="007374EC"/>
    <w:rsid w:val="00737825"/>
    <w:rsid w:val="00740B80"/>
    <w:rsid w:val="00742362"/>
    <w:rsid w:val="007431F3"/>
    <w:rsid w:val="007528CD"/>
    <w:rsid w:val="00753A65"/>
    <w:rsid w:val="00760E5E"/>
    <w:rsid w:val="00764426"/>
    <w:rsid w:val="00764A4C"/>
    <w:rsid w:val="0076516F"/>
    <w:rsid w:val="007652F2"/>
    <w:rsid w:val="00766F77"/>
    <w:rsid w:val="00770CBC"/>
    <w:rsid w:val="00771F02"/>
    <w:rsid w:val="00774353"/>
    <w:rsid w:val="0077670A"/>
    <w:rsid w:val="00785EE1"/>
    <w:rsid w:val="007978E7"/>
    <w:rsid w:val="007A35CB"/>
    <w:rsid w:val="007A4218"/>
    <w:rsid w:val="007A4EFC"/>
    <w:rsid w:val="007A6911"/>
    <w:rsid w:val="007C238D"/>
    <w:rsid w:val="007C51C3"/>
    <w:rsid w:val="007C78F9"/>
    <w:rsid w:val="007D2BF4"/>
    <w:rsid w:val="007D3CAB"/>
    <w:rsid w:val="007E7A33"/>
    <w:rsid w:val="007F6122"/>
    <w:rsid w:val="008031A7"/>
    <w:rsid w:val="008113A5"/>
    <w:rsid w:val="00812BAB"/>
    <w:rsid w:val="00813B1F"/>
    <w:rsid w:val="00815E75"/>
    <w:rsid w:val="008205E1"/>
    <w:rsid w:val="00820ED8"/>
    <w:rsid w:val="008214DA"/>
    <w:rsid w:val="00821DCA"/>
    <w:rsid w:val="00822F40"/>
    <w:rsid w:val="00824B62"/>
    <w:rsid w:val="00837E08"/>
    <w:rsid w:val="00841138"/>
    <w:rsid w:val="00841EFB"/>
    <w:rsid w:val="0084365D"/>
    <w:rsid w:val="00843F86"/>
    <w:rsid w:val="008443DE"/>
    <w:rsid w:val="008459F6"/>
    <w:rsid w:val="00846928"/>
    <w:rsid w:val="00846FBF"/>
    <w:rsid w:val="008601BA"/>
    <w:rsid w:val="00861447"/>
    <w:rsid w:val="00863329"/>
    <w:rsid w:val="0086771B"/>
    <w:rsid w:val="008809F8"/>
    <w:rsid w:val="00880BAB"/>
    <w:rsid w:val="00881B10"/>
    <w:rsid w:val="008823C8"/>
    <w:rsid w:val="00882AF9"/>
    <w:rsid w:val="00886390"/>
    <w:rsid w:val="008863A9"/>
    <w:rsid w:val="00887FFD"/>
    <w:rsid w:val="00891C57"/>
    <w:rsid w:val="00891F43"/>
    <w:rsid w:val="0089551A"/>
    <w:rsid w:val="00897D20"/>
    <w:rsid w:val="008A4593"/>
    <w:rsid w:val="008B0941"/>
    <w:rsid w:val="008B1995"/>
    <w:rsid w:val="008B39E2"/>
    <w:rsid w:val="008B6A0B"/>
    <w:rsid w:val="008B7673"/>
    <w:rsid w:val="008B7691"/>
    <w:rsid w:val="008B7787"/>
    <w:rsid w:val="008B7CB7"/>
    <w:rsid w:val="008C0F06"/>
    <w:rsid w:val="008C20CE"/>
    <w:rsid w:val="008C646E"/>
    <w:rsid w:val="008C69B0"/>
    <w:rsid w:val="008D0EEA"/>
    <w:rsid w:val="008E0562"/>
    <w:rsid w:val="008E4288"/>
    <w:rsid w:val="008E7259"/>
    <w:rsid w:val="008F2967"/>
    <w:rsid w:val="008F55CD"/>
    <w:rsid w:val="00903B75"/>
    <w:rsid w:val="00903FEF"/>
    <w:rsid w:val="00907048"/>
    <w:rsid w:val="00910250"/>
    <w:rsid w:val="00912378"/>
    <w:rsid w:val="00916A59"/>
    <w:rsid w:val="00917832"/>
    <w:rsid w:val="00920760"/>
    <w:rsid w:val="00923E6C"/>
    <w:rsid w:val="00925E19"/>
    <w:rsid w:val="00926016"/>
    <w:rsid w:val="00932B01"/>
    <w:rsid w:val="00932FAB"/>
    <w:rsid w:val="00934CED"/>
    <w:rsid w:val="0093745C"/>
    <w:rsid w:val="009402B1"/>
    <w:rsid w:val="00942DAF"/>
    <w:rsid w:val="00946568"/>
    <w:rsid w:val="009479EA"/>
    <w:rsid w:val="009503EF"/>
    <w:rsid w:val="0095087E"/>
    <w:rsid w:val="00952B1A"/>
    <w:rsid w:val="0096080A"/>
    <w:rsid w:val="0096683A"/>
    <w:rsid w:val="00967E80"/>
    <w:rsid w:val="009725CC"/>
    <w:rsid w:val="00974E6D"/>
    <w:rsid w:val="00977136"/>
    <w:rsid w:val="00981CB1"/>
    <w:rsid w:val="0098227F"/>
    <w:rsid w:val="0098367A"/>
    <w:rsid w:val="00984D84"/>
    <w:rsid w:val="0098649C"/>
    <w:rsid w:val="009A5036"/>
    <w:rsid w:val="009A63F2"/>
    <w:rsid w:val="009B5861"/>
    <w:rsid w:val="009B5AA7"/>
    <w:rsid w:val="009C4367"/>
    <w:rsid w:val="009C4379"/>
    <w:rsid w:val="009C452B"/>
    <w:rsid w:val="009C503C"/>
    <w:rsid w:val="009C6E32"/>
    <w:rsid w:val="009D12C8"/>
    <w:rsid w:val="009E34FB"/>
    <w:rsid w:val="009E45A9"/>
    <w:rsid w:val="009E5CFB"/>
    <w:rsid w:val="009F2D6C"/>
    <w:rsid w:val="009F45B3"/>
    <w:rsid w:val="00A068FF"/>
    <w:rsid w:val="00A10B32"/>
    <w:rsid w:val="00A10E3E"/>
    <w:rsid w:val="00A13EFB"/>
    <w:rsid w:val="00A16F3D"/>
    <w:rsid w:val="00A17BE1"/>
    <w:rsid w:val="00A21860"/>
    <w:rsid w:val="00A32B2D"/>
    <w:rsid w:val="00A3460F"/>
    <w:rsid w:val="00A35425"/>
    <w:rsid w:val="00A40678"/>
    <w:rsid w:val="00A4269A"/>
    <w:rsid w:val="00A43B96"/>
    <w:rsid w:val="00A56E97"/>
    <w:rsid w:val="00A640AF"/>
    <w:rsid w:val="00A656D0"/>
    <w:rsid w:val="00A7420E"/>
    <w:rsid w:val="00A74F08"/>
    <w:rsid w:val="00A835BB"/>
    <w:rsid w:val="00A86851"/>
    <w:rsid w:val="00A90158"/>
    <w:rsid w:val="00A94006"/>
    <w:rsid w:val="00AA082E"/>
    <w:rsid w:val="00AA7356"/>
    <w:rsid w:val="00AB028E"/>
    <w:rsid w:val="00AB0372"/>
    <w:rsid w:val="00AB1CCA"/>
    <w:rsid w:val="00AB44B5"/>
    <w:rsid w:val="00AB5F23"/>
    <w:rsid w:val="00AB7F33"/>
    <w:rsid w:val="00AC35FB"/>
    <w:rsid w:val="00AC57ED"/>
    <w:rsid w:val="00AC5A0A"/>
    <w:rsid w:val="00AC749A"/>
    <w:rsid w:val="00AD2025"/>
    <w:rsid w:val="00AD2463"/>
    <w:rsid w:val="00AD695F"/>
    <w:rsid w:val="00AD7422"/>
    <w:rsid w:val="00AD7729"/>
    <w:rsid w:val="00AE0850"/>
    <w:rsid w:val="00AE4970"/>
    <w:rsid w:val="00AE7766"/>
    <w:rsid w:val="00AF4046"/>
    <w:rsid w:val="00AF60B0"/>
    <w:rsid w:val="00AF74C3"/>
    <w:rsid w:val="00B03384"/>
    <w:rsid w:val="00B04C8B"/>
    <w:rsid w:val="00B06EDA"/>
    <w:rsid w:val="00B07A1C"/>
    <w:rsid w:val="00B11098"/>
    <w:rsid w:val="00B15CE3"/>
    <w:rsid w:val="00B15E88"/>
    <w:rsid w:val="00B264D1"/>
    <w:rsid w:val="00B279AF"/>
    <w:rsid w:val="00B30DCF"/>
    <w:rsid w:val="00B31DFE"/>
    <w:rsid w:val="00B320C2"/>
    <w:rsid w:val="00B32E1F"/>
    <w:rsid w:val="00B3344E"/>
    <w:rsid w:val="00B443DD"/>
    <w:rsid w:val="00B5201C"/>
    <w:rsid w:val="00B5436F"/>
    <w:rsid w:val="00B60907"/>
    <w:rsid w:val="00B60D8A"/>
    <w:rsid w:val="00B657C8"/>
    <w:rsid w:val="00B72A56"/>
    <w:rsid w:val="00B7376D"/>
    <w:rsid w:val="00B74E5E"/>
    <w:rsid w:val="00B848B5"/>
    <w:rsid w:val="00B96D3F"/>
    <w:rsid w:val="00B96EF2"/>
    <w:rsid w:val="00BA0F51"/>
    <w:rsid w:val="00BA298F"/>
    <w:rsid w:val="00BA3A50"/>
    <w:rsid w:val="00BB0ACA"/>
    <w:rsid w:val="00BB106C"/>
    <w:rsid w:val="00BB1575"/>
    <w:rsid w:val="00BB3230"/>
    <w:rsid w:val="00BB64AF"/>
    <w:rsid w:val="00BB7172"/>
    <w:rsid w:val="00BB7212"/>
    <w:rsid w:val="00BC276D"/>
    <w:rsid w:val="00BC54FA"/>
    <w:rsid w:val="00BC5CAD"/>
    <w:rsid w:val="00BD06FF"/>
    <w:rsid w:val="00BD7403"/>
    <w:rsid w:val="00BE10A1"/>
    <w:rsid w:val="00BE20A2"/>
    <w:rsid w:val="00BE361E"/>
    <w:rsid w:val="00BE3D42"/>
    <w:rsid w:val="00BE3F4F"/>
    <w:rsid w:val="00BE3FEF"/>
    <w:rsid w:val="00BE6A0A"/>
    <w:rsid w:val="00BE6DC3"/>
    <w:rsid w:val="00BF0200"/>
    <w:rsid w:val="00BF2E2D"/>
    <w:rsid w:val="00BF3227"/>
    <w:rsid w:val="00BF5624"/>
    <w:rsid w:val="00BF6FFF"/>
    <w:rsid w:val="00C043C7"/>
    <w:rsid w:val="00C0520E"/>
    <w:rsid w:val="00C05BB7"/>
    <w:rsid w:val="00C06F2A"/>
    <w:rsid w:val="00C155C9"/>
    <w:rsid w:val="00C1617B"/>
    <w:rsid w:val="00C20E8C"/>
    <w:rsid w:val="00C21B21"/>
    <w:rsid w:val="00C222C5"/>
    <w:rsid w:val="00C234E7"/>
    <w:rsid w:val="00C23DD0"/>
    <w:rsid w:val="00C352BA"/>
    <w:rsid w:val="00C35AA8"/>
    <w:rsid w:val="00C36724"/>
    <w:rsid w:val="00C367F8"/>
    <w:rsid w:val="00C41EA9"/>
    <w:rsid w:val="00C42AD9"/>
    <w:rsid w:val="00C43E29"/>
    <w:rsid w:val="00C44FDC"/>
    <w:rsid w:val="00C50025"/>
    <w:rsid w:val="00C53669"/>
    <w:rsid w:val="00C54DFF"/>
    <w:rsid w:val="00C57782"/>
    <w:rsid w:val="00C57EB4"/>
    <w:rsid w:val="00C60EBA"/>
    <w:rsid w:val="00C71958"/>
    <w:rsid w:val="00C754AB"/>
    <w:rsid w:val="00C76E27"/>
    <w:rsid w:val="00C80EBD"/>
    <w:rsid w:val="00CA2AC1"/>
    <w:rsid w:val="00CA3552"/>
    <w:rsid w:val="00CA446E"/>
    <w:rsid w:val="00CA782D"/>
    <w:rsid w:val="00CA791B"/>
    <w:rsid w:val="00CA7B45"/>
    <w:rsid w:val="00CB1C63"/>
    <w:rsid w:val="00CC09AF"/>
    <w:rsid w:val="00CC4941"/>
    <w:rsid w:val="00CC6561"/>
    <w:rsid w:val="00CD47B5"/>
    <w:rsid w:val="00CD6C06"/>
    <w:rsid w:val="00CE5812"/>
    <w:rsid w:val="00CE5DFE"/>
    <w:rsid w:val="00CE7663"/>
    <w:rsid w:val="00CE7FD9"/>
    <w:rsid w:val="00CF13F8"/>
    <w:rsid w:val="00CF318B"/>
    <w:rsid w:val="00CF3A2A"/>
    <w:rsid w:val="00CF435A"/>
    <w:rsid w:val="00D00564"/>
    <w:rsid w:val="00D008F9"/>
    <w:rsid w:val="00D00C50"/>
    <w:rsid w:val="00D02A8D"/>
    <w:rsid w:val="00D02AEC"/>
    <w:rsid w:val="00D04D20"/>
    <w:rsid w:val="00D2429C"/>
    <w:rsid w:val="00D26B3C"/>
    <w:rsid w:val="00D26EE6"/>
    <w:rsid w:val="00D320F3"/>
    <w:rsid w:val="00D32CF3"/>
    <w:rsid w:val="00D351CD"/>
    <w:rsid w:val="00D370D5"/>
    <w:rsid w:val="00D43C32"/>
    <w:rsid w:val="00D47061"/>
    <w:rsid w:val="00D47F60"/>
    <w:rsid w:val="00D53180"/>
    <w:rsid w:val="00D5587F"/>
    <w:rsid w:val="00D60B7C"/>
    <w:rsid w:val="00D652D5"/>
    <w:rsid w:val="00D73D9E"/>
    <w:rsid w:val="00D83BCC"/>
    <w:rsid w:val="00D870C2"/>
    <w:rsid w:val="00D903DE"/>
    <w:rsid w:val="00D91733"/>
    <w:rsid w:val="00D9411D"/>
    <w:rsid w:val="00D94914"/>
    <w:rsid w:val="00D95D2F"/>
    <w:rsid w:val="00D95DEE"/>
    <w:rsid w:val="00DA1122"/>
    <w:rsid w:val="00DA1F20"/>
    <w:rsid w:val="00DB09BB"/>
    <w:rsid w:val="00DB2DA6"/>
    <w:rsid w:val="00DB3CB2"/>
    <w:rsid w:val="00DB4B50"/>
    <w:rsid w:val="00DD4D05"/>
    <w:rsid w:val="00DD7735"/>
    <w:rsid w:val="00DE2E19"/>
    <w:rsid w:val="00DE7FA7"/>
    <w:rsid w:val="00DF7E7D"/>
    <w:rsid w:val="00E027B7"/>
    <w:rsid w:val="00E102D8"/>
    <w:rsid w:val="00E1337B"/>
    <w:rsid w:val="00E1683C"/>
    <w:rsid w:val="00E17784"/>
    <w:rsid w:val="00E25E4C"/>
    <w:rsid w:val="00E26461"/>
    <w:rsid w:val="00E27833"/>
    <w:rsid w:val="00E30E77"/>
    <w:rsid w:val="00E4277D"/>
    <w:rsid w:val="00E44375"/>
    <w:rsid w:val="00E61821"/>
    <w:rsid w:val="00E65025"/>
    <w:rsid w:val="00E71008"/>
    <w:rsid w:val="00E71947"/>
    <w:rsid w:val="00E748AD"/>
    <w:rsid w:val="00E758F4"/>
    <w:rsid w:val="00E826FA"/>
    <w:rsid w:val="00E85F6A"/>
    <w:rsid w:val="00E9643B"/>
    <w:rsid w:val="00EA3E22"/>
    <w:rsid w:val="00EB43C0"/>
    <w:rsid w:val="00EB5D8C"/>
    <w:rsid w:val="00EC4BE7"/>
    <w:rsid w:val="00EC4C52"/>
    <w:rsid w:val="00EC62F5"/>
    <w:rsid w:val="00ED4992"/>
    <w:rsid w:val="00ED4B83"/>
    <w:rsid w:val="00EE229C"/>
    <w:rsid w:val="00EE293A"/>
    <w:rsid w:val="00F00FA1"/>
    <w:rsid w:val="00F02859"/>
    <w:rsid w:val="00F05073"/>
    <w:rsid w:val="00F05326"/>
    <w:rsid w:val="00F10935"/>
    <w:rsid w:val="00F14B78"/>
    <w:rsid w:val="00F22FDA"/>
    <w:rsid w:val="00F24BFE"/>
    <w:rsid w:val="00F2527D"/>
    <w:rsid w:val="00F26D3F"/>
    <w:rsid w:val="00F27D72"/>
    <w:rsid w:val="00F31E3A"/>
    <w:rsid w:val="00F40B66"/>
    <w:rsid w:val="00F45EFF"/>
    <w:rsid w:val="00F51758"/>
    <w:rsid w:val="00F61550"/>
    <w:rsid w:val="00F66107"/>
    <w:rsid w:val="00F67C29"/>
    <w:rsid w:val="00F71074"/>
    <w:rsid w:val="00F71D32"/>
    <w:rsid w:val="00F72BFD"/>
    <w:rsid w:val="00F74FCD"/>
    <w:rsid w:val="00F8032E"/>
    <w:rsid w:val="00F91E30"/>
    <w:rsid w:val="00F928EE"/>
    <w:rsid w:val="00FA2E28"/>
    <w:rsid w:val="00FA6450"/>
    <w:rsid w:val="00FA6B7D"/>
    <w:rsid w:val="00FB1D9B"/>
    <w:rsid w:val="00FB2EB1"/>
    <w:rsid w:val="00FB7091"/>
    <w:rsid w:val="00FC01B9"/>
    <w:rsid w:val="00FC4325"/>
    <w:rsid w:val="00FC64C0"/>
    <w:rsid w:val="00FD085F"/>
    <w:rsid w:val="00FD19DF"/>
    <w:rsid w:val="00FD26B7"/>
    <w:rsid w:val="00FD3A13"/>
    <w:rsid w:val="00FE4D13"/>
    <w:rsid w:val="00FE502A"/>
    <w:rsid w:val="00FE6E66"/>
    <w:rsid w:val="00FE79FB"/>
    <w:rsid w:val="00FF2575"/>
    <w:rsid w:val="00FF3244"/>
    <w:rsid w:val="00FF6E39"/>
    <w:rsid w:val="00FF7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C9C7B02"/>
  <w15:chartTrackingRefBased/>
  <w15:docId w15:val="{F90A1EA2-E7CC-4818-9FA3-31904FFDA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5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B30DCF"/>
    <w:pPr>
      <w:jc w:val="both"/>
    </w:pPr>
    <w:rPr>
      <w:rFonts w:ascii="Calibri" w:hAnsi="Calibri" w:cs="Calibri"/>
      <w:sz w:val="22"/>
      <w:szCs w:val="22"/>
      <w:lang w:eastAsia="ar-SA"/>
    </w:rPr>
  </w:style>
  <w:style w:type="paragraph" w:styleId="Nadpis1">
    <w:name w:val="heading 1"/>
    <w:basedOn w:val="Normln"/>
    <w:next w:val="Normln"/>
    <w:qFormat/>
    <w:pPr>
      <w:keepNext/>
      <w:outlineLvl w:val="0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paragraph" w:styleId="Zkladntextodsazen">
    <w:name w:val="Body Text Indent"/>
    <w:basedOn w:val="Normln"/>
    <w:pPr>
      <w:ind w:left="-426"/>
    </w:pPr>
    <w:rPr>
      <w:bCs/>
    </w:rPr>
  </w:style>
  <w:style w:type="paragraph" w:styleId="Zkladntextodsazen2">
    <w:name w:val="Body Text Indent 2"/>
    <w:basedOn w:val="Normln"/>
    <w:pPr>
      <w:ind w:left="-426"/>
    </w:pPr>
    <w:rPr>
      <w:bCs/>
    </w:rPr>
  </w:style>
  <w:style w:type="paragraph" w:styleId="Zkladntextodsazen3">
    <w:name w:val="Body Text Indent 3"/>
    <w:basedOn w:val="Normln"/>
    <w:pPr>
      <w:ind w:left="-426"/>
    </w:pPr>
    <w:rPr>
      <w:b/>
      <w:sz w:val="32"/>
    </w:rPr>
  </w:style>
  <w:style w:type="table" w:styleId="Mkatabulky">
    <w:name w:val="Table Grid"/>
    <w:basedOn w:val="Normlntabulka"/>
    <w:uiPriority w:val="39"/>
    <w:rsid w:val="004E0F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semiHidden/>
    <w:rsid w:val="000756BB"/>
    <w:rPr>
      <w:sz w:val="16"/>
      <w:szCs w:val="16"/>
    </w:rPr>
  </w:style>
  <w:style w:type="paragraph" w:styleId="Textkomente">
    <w:name w:val="annotation text"/>
    <w:basedOn w:val="Normln"/>
    <w:semiHidden/>
    <w:rsid w:val="000756BB"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sid w:val="000756BB"/>
    <w:rPr>
      <w:b/>
      <w:bCs/>
    </w:rPr>
  </w:style>
  <w:style w:type="paragraph" w:styleId="Textbubliny">
    <w:name w:val="Balloon Text"/>
    <w:basedOn w:val="Normln"/>
    <w:semiHidden/>
    <w:rsid w:val="000756BB"/>
    <w:rPr>
      <w:rFonts w:ascii="Tahoma" w:hAnsi="Tahoma" w:cs="Tahoma"/>
      <w:sz w:val="16"/>
      <w:szCs w:val="16"/>
    </w:rPr>
  </w:style>
  <w:style w:type="character" w:styleId="slostrnky">
    <w:name w:val="page number"/>
    <w:basedOn w:val="Standardnpsmoodstavce"/>
    <w:rsid w:val="00336209"/>
  </w:style>
  <w:style w:type="character" w:styleId="Hypertextovodkaz">
    <w:name w:val="Hyperlink"/>
    <w:rsid w:val="00AB7F33"/>
    <w:rPr>
      <w:color w:val="0000FF"/>
      <w:u w:val="single"/>
    </w:rPr>
  </w:style>
  <w:style w:type="character" w:customStyle="1" w:styleId="ZhlavChar">
    <w:name w:val="Záhlaví Char"/>
    <w:link w:val="Zhlav"/>
    <w:rsid w:val="00452772"/>
    <w:rPr>
      <w:sz w:val="24"/>
      <w:szCs w:val="24"/>
    </w:rPr>
  </w:style>
  <w:style w:type="paragraph" w:styleId="Nzev">
    <w:name w:val="Title"/>
    <w:basedOn w:val="Normln"/>
    <w:next w:val="Normln"/>
    <w:link w:val="NzevChar"/>
    <w:qFormat/>
    <w:rsid w:val="00B30DCF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character" w:customStyle="1" w:styleId="NzevChar">
    <w:name w:val="Název Char"/>
    <w:link w:val="Nzev"/>
    <w:rsid w:val="00B30DCF"/>
    <w:rPr>
      <w:rFonts w:ascii="Calibri" w:hAnsi="Calibri" w:cs="Calibri"/>
      <w:b/>
      <w:bCs/>
      <w:kern w:val="28"/>
      <w:sz w:val="32"/>
      <w:szCs w:val="32"/>
      <w:lang w:eastAsia="ar-SA"/>
    </w:rPr>
  </w:style>
  <w:style w:type="character" w:customStyle="1" w:styleId="ZpatChar">
    <w:name w:val="Zápatí Char"/>
    <w:link w:val="Zpat"/>
    <w:uiPriority w:val="99"/>
    <w:rsid w:val="00BE20A2"/>
    <w:rPr>
      <w:sz w:val="24"/>
      <w:szCs w:val="24"/>
    </w:rPr>
  </w:style>
  <w:style w:type="paragraph" w:styleId="Odstavecseseznamem">
    <w:name w:val="List Paragraph"/>
    <w:basedOn w:val="Normln"/>
    <w:uiPriority w:val="35"/>
    <w:qFormat/>
    <w:rsid w:val="001772A4"/>
    <w:pPr>
      <w:spacing w:after="200" w:line="276" w:lineRule="auto"/>
      <w:ind w:left="720"/>
    </w:pPr>
    <w:rPr>
      <w:rFonts w:eastAsia="Calibri"/>
    </w:rPr>
  </w:style>
  <w:style w:type="paragraph" w:styleId="Revize">
    <w:name w:val="Revision"/>
    <w:hidden/>
    <w:uiPriority w:val="99"/>
    <w:semiHidden/>
    <w:rsid w:val="00D47061"/>
    <w:rPr>
      <w:sz w:val="24"/>
      <w:szCs w:val="24"/>
    </w:rPr>
  </w:style>
  <w:style w:type="character" w:styleId="Siln">
    <w:name w:val="Strong"/>
    <w:qFormat/>
    <w:rsid w:val="001E120F"/>
    <w:rPr>
      <w:b/>
      <w:bCs/>
    </w:rPr>
  </w:style>
  <w:style w:type="character" w:styleId="Nevyeenzmnka">
    <w:name w:val="Unresolved Mention"/>
    <w:uiPriority w:val="99"/>
    <w:semiHidden/>
    <w:unhideWhenUsed/>
    <w:rsid w:val="00181B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16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59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44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14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8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5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2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15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70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4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64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10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9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5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03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9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4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8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1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3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9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65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62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1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80</Words>
  <Characters>2242</Characters>
  <Application>Microsoft Office Word</Application>
  <DocSecurity>4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Mandátní smlouva</vt:lpstr>
    </vt:vector>
  </TitlesOfParts>
  <Company>SÚS Jmk</Company>
  <LinksUpToDate>false</LinksUpToDate>
  <CharactersWithSpaces>2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dátní smlouva</dc:title>
  <dc:subject/>
  <dc:creator>kozumplik@kroupalide.cz</dc:creator>
  <cp:keywords/>
  <cp:lastModifiedBy>Langmajerová Zdeňka</cp:lastModifiedBy>
  <cp:revision>2</cp:revision>
  <cp:lastPrinted>2023-10-26T10:14:00Z</cp:lastPrinted>
  <dcterms:created xsi:type="dcterms:W3CDTF">2025-05-28T10:58:00Z</dcterms:created>
  <dcterms:modified xsi:type="dcterms:W3CDTF">2025-05-28T10:58:00Z</dcterms:modified>
</cp:coreProperties>
</file>